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E89D7" w14:textId="77777777" w:rsidR="00F77070" w:rsidRDefault="007509B8" w:rsidP="00201C56">
      <w:pPr>
        <w:jc w:val="both"/>
        <w:rPr>
          <w:lang w:val="en-IN"/>
        </w:rPr>
      </w:pPr>
      <w:r>
        <w:rPr>
          <w:lang w:val="en-IN"/>
        </w:rPr>
        <w:t>Blockchain</w:t>
      </w:r>
    </w:p>
    <w:p w14:paraId="68EAF703" w14:textId="77777777" w:rsidR="007509B8" w:rsidRDefault="00A37722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Designed &amp; Developed </w:t>
      </w:r>
      <w:r w:rsidR="007509B8">
        <w:rPr>
          <w:lang w:val="en-IN"/>
        </w:rPr>
        <w:t>an All-in-One Android App – ‘</w:t>
      </w:r>
      <w:proofErr w:type="spellStart"/>
      <w:r w:rsidR="007509B8">
        <w:rPr>
          <w:lang w:val="en-IN"/>
        </w:rPr>
        <w:t>BitInfoCoin</w:t>
      </w:r>
      <w:proofErr w:type="spellEnd"/>
      <w:r w:rsidR="007509B8">
        <w:rPr>
          <w:lang w:val="en-IN"/>
        </w:rPr>
        <w:t>’ for Crypto Industry in 2017</w:t>
      </w:r>
      <w:r w:rsidR="00636AFD">
        <w:rPr>
          <w:lang w:val="en-IN"/>
        </w:rPr>
        <w:t>, which a</w:t>
      </w:r>
      <w:r w:rsidR="00AE3E2F">
        <w:rPr>
          <w:lang w:val="en-IN"/>
        </w:rPr>
        <w:t xml:space="preserve">ttained </w:t>
      </w:r>
      <w:r w:rsidR="00087D1E">
        <w:rPr>
          <w:lang w:val="en-IN"/>
        </w:rPr>
        <w:t xml:space="preserve">a stupendous figure of </w:t>
      </w:r>
      <w:r w:rsidR="00AE3E2F">
        <w:rPr>
          <w:lang w:val="en-IN"/>
        </w:rPr>
        <w:t>10,000 users in a month.</w:t>
      </w:r>
      <w:r w:rsidR="00D860B3">
        <w:rPr>
          <w:lang w:val="en-IN"/>
        </w:rPr>
        <w:t xml:space="preserve"> </w:t>
      </w:r>
      <w:r w:rsidR="00D860B3" w:rsidRPr="0015327A">
        <w:rPr>
          <w:u w:val="single"/>
          <w:lang w:val="en-IN"/>
        </w:rPr>
        <w:t>Language used</w:t>
      </w:r>
      <w:r w:rsidR="00D860B3">
        <w:rPr>
          <w:lang w:val="en-IN"/>
        </w:rPr>
        <w:t>: XML, Java</w:t>
      </w:r>
      <w:r w:rsidR="00F7265D">
        <w:rPr>
          <w:lang w:val="en-IN"/>
        </w:rPr>
        <w:t>.</w:t>
      </w:r>
    </w:p>
    <w:p w14:paraId="19131C3D" w14:textId="77777777" w:rsidR="00636AFD" w:rsidRDefault="00874FA2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Designed the </w:t>
      </w:r>
      <w:r w:rsidR="00AC6CF9">
        <w:rPr>
          <w:lang w:val="en-IN"/>
        </w:rPr>
        <w:t xml:space="preserve">Smart Contract Architecture with </w:t>
      </w:r>
      <w:r w:rsidR="00C15E1B">
        <w:rPr>
          <w:lang w:val="en-IN"/>
        </w:rPr>
        <w:t>I</w:t>
      </w:r>
      <w:r w:rsidR="000A6856">
        <w:rPr>
          <w:lang w:val="en-IN"/>
        </w:rPr>
        <w:t xml:space="preserve">ncentivized </w:t>
      </w:r>
      <w:r w:rsidR="00AC6CF9">
        <w:rPr>
          <w:lang w:val="en-IN"/>
        </w:rPr>
        <w:t xml:space="preserve">staking model for a Ride Sharing </w:t>
      </w:r>
      <w:proofErr w:type="spellStart"/>
      <w:r w:rsidR="00AC6CF9">
        <w:rPr>
          <w:lang w:val="en-IN"/>
        </w:rPr>
        <w:t>DApp</w:t>
      </w:r>
      <w:proofErr w:type="spellEnd"/>
      <w:r w:rsidR="00AC6CF9">
        <w:rPr>
          <w:lang w:val="en-IN"/>
        </w:rPr>
        <w:t xml:space="preserve"> </w:t>
      </w:r>
      <w:r w:rsidR="003545E0">
        <w:rPr>
          <w:lang w:val="en-IN"/>
        </w:rPr>
        <w:t>Start-up</w:t>
      </w:r>
      <w:r w:rsidR="00AC6CF9">
        <w:rPr>
          <w:lang w:val="en-IN"/>
        </w:rPr>
        <w:t xml:space="preserve"> - ‘DRIFE’.</w:t>
      </w:r>
      <w:r w:rsidR="009F46D8">
        <w:rPr>
          <w:lang w:val="en-IN"/>
        </w:rPr>
        <w:t xml:space="preserve"> Also wrote the Technical whitepaper</w:t>
      </w:r>
      <w:r w:rsidR="00076131">
        <w:rPr>
          <w:lang w:val="en-IN"/>
        </w:rPr>
        <w:t xml:space="preserve"> with each modules, components illustrated</w:t>
      </w:r>
      <w:r w:rsidR="002C04B4">
        <w:rPr>
          <w:lang w:val="en-IN"/>
        </w:rPr>
        <w:t xml:space="preserve"> in detail.</w:t>
      </w:r>
      <w:r w:rsidR="00085DC8">
        <w:rPr>
          <w:lang w:val="en-IN"/>
        </w:rPr>
        <w:t xml:space="preserve"> </w:t>
      </w:r>
      <w:r w:rsidR="00085DC8" w:rsidRPr="0015327A">
        <w:rPr>
          <w:u w:val="single"/>
          <w:lang w:val="en-IN"/>
        </w:rPr>
        <w:t>Language used</w:t>
      </w:r>
      <w:r w:rsidR="00085DC8">
        <w:rPr>
          <w:lang w:val="en-IN"/>
        </w:rPr>
        <w:t>: C/C++</w:t>
      </w:r>
      <w:r w:rsidR="005D352E">
        <w:rPr>
          <w:lang w:val="en-IN"/>
        </w:rPr>
        <w:t xml:space="preserve">, </w:t>
      </w:r>
      <w:r w:rsidR="00976A6F">
        <w:rPr>
          <w:lang w:val="en-IN"/>
        </w:rPr>
        <w:t xml:space="preserve">Bash, </w:t>
      </w:r>
      <w:r w:rsidR="005D352E">
        <w:rPr>
          <w:lang w:val="en-IN"/>
        </w:rPr>
        <w:t>Markdown</w:t>
      </w:r>
      <w:r w:rsidR="00F7265D">
        <w:rPr>
          <w:lang w:val="en-IN"/>
        </w:rPr>
        <w:t>.</w:t>
      </w:r>
    </w:p>
    <w:p w14:paraId="0D2F0417" w14:textId="77777777" w:rsidR="00AC6CF9" w:rsidRDefault="00935666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All modules of </w:t>
      </w:r>
      <w:r w:rsidR="00AC6CF9">
        <w:rPr>
          <w:lang w:val="en-IN"/>
        </w:rPr>
        <w:t xml:space="preserve">Smart Contracts </w:t>
      </w:r>
      <w:r>
        <w:rPr>
          <w:lang w:val="en-IN"/>
        </w:rPr>
        <w:t xml:space="preserve">programmed </w:t>
      </w:r>
      <w:r w:rsidR="00E742BB">
        <w:rPr>
          <w:lang w:val="en-IN"/>
        </w:rPr>
        <w:t xml:space="preserve">&amp; tested </w:t>
      </w:r>
      <w:r w:rsidR="007E00DD">
        <w:rPr>
          <w:lang w:val="en-IN"/>
        </w:rPr>
        <w:t xml:space="preserve">successfully </w:t>
      </w:r>
      <w:r w:rsidR="00AC6CF9">
        <w:rPr>
          <w:lang w:val="en-IN"/>
        </w:rPr>
        <w:t xml:space="preserve">for </w:t>
      </w:r>
      <w:r w:rsidR="00E60696">
        <w:rPr>
          <w:lang w:val="en-IN"/>
        </w:rPr>
        <w:t xml:space="preserve">Ride Sharing </w:t>
      </w:r>
      <w:proofErr w:type="spellStart"/>
      <w:r w:rsidR="00E60696">
        <w:rPr>
          <w:lang w:val="en-IN"/>
        </w:rPr>
        <w:t>DApp</w:t>
      </w:r>
      <w:proofErr w:type="spellEnd"/>
      <w:r w:rsidR="00C15E1B">
        <w:rPr>
          <w:lang w:val="en-IN"/>
        </w:rPr>
        <w:t xml:space="preserve"> - TOE</w:t>
      </w:r>
      <w:r w:rsidR="00E60696">
        <w:rPr>
          <w:lang w:val="en-IN"/>
        </w:rPr>
        <w:t>, deployable</w:t>
      </w:r>
      <w:r w:rsidR="00AC6CF9">
        <w:rPr>
          <w:lang w:val="en-IN"/>
        </w:rPr>
        <w:t xml:space="preserve"> on EOSIO based Blockchain</w:t>
      </w:r>
      <w:r w:rsidR="00F66649">
        <w:rPr>
          <w:lang w:val="en-IN"/>
        </w:rPr>
        <w:t>(s)</w:t>
      </w:r>
      <w:r w:rsidR="00E60696">
        <w:rPr>
          <w:lang w:val="en-IN"/>
        </w:rPr>
        <w:t xml:space="preserve"> using C/C++ language.</w:t>
      </w:r>
      <w:r w:rsidR="00214E81">
        <w:rPr>
          <w:lang w:val="en-IN"/>
        </w:rPr>
        <w:t xml:space="preserve"> Also, </w:t>
      </w:r>
      <w:r w:rsidR="00395D59">
        <w:rPr>
          <w:lang w:val="en-IN"/>
        </w:rPr>
        <w:t xml:space="preserve">featured </w:t>
      </w:r>
      <w:r w:rsidR="00214E81">
        <w:rPr>
          <w:lang w:val="en-IN"/>
        </w:rPr>
        <w:t xml:space="preserve">a </w:t>
      </w:r>
      <w:r w:rsidR="00E24B27">
        <w:rPr>
          <w:lang w:val="en-IN"/>
        </w:rPr>
        <w:t>“</w:t>
      </w:r>
      <w:r w:rsidR="00214E81">
        <w:rPr>
          <w:lang w:val="en-IN"/>
        </w:rPr>
        <w:t xml:space="preserve">free </w:t>
      </w:r>
      <w:r w:rsidR="0027402F">
        <w:rPr>
          <w:lang w:val="en-IN"/>
        </w:rPr>
        <w:t>Rides“ buy</w:t>
      </w:r>
      <w:r w:rsidR="00214E81">
        <w:rPr>
          <w:lang w:val="en-IN"/>
        </w:rPr>
        <w:t xml:space="preserve">/sell </w:t>
      </w:r>
      <w:r w:rsidR="00CF2903">
        <w:rPr>
          <w:lang w:val="en-IN"/>
        </w:rPr>
        <w:t xml:space="preserve">AMM based </w:t>
      </w:r>
      <w:r w:rsidR="00214E81">
        <w:rPr>
          <w:lang w:val="en-IN"/>
        </w:rPr>
        <w:t>marketplace</w:t>
      </w:r>
      <w:r w:rsidR="00E07F70">
        <w:rPr>
          <w:lang w:val="en-IN"/>
        </w:rPr>
        <w:t xml:space="preserve"> with all-time liquidity</w:t>
      </w:r>
      <w:r w:rsidR="00214E81">
        <w:rPr>
          <w:lang w:val="en-IN"/>
        </w:rPr>
        <w:t xml:space="preserve"> using </w:t>
      </w:r>
      <w:proofErr w:type="spellStart"/>
      <w:r w:rsidR="00214E81">
        <w:rPr>
          <w:lang w:val="en-IN"/>
        </w:rPr>
        <w:t>DeFi’s</w:t>
      </w:r>
      <w:proofErr w:type="spellEnd"/>
      <w:r w:rsidR="00214E81">
        <w:rPr>
          <w:lang w:val="en-IN"/>
        </w:rPr>
        <w:t xml:space="preserve"> </w:t>
      </w:r>
      <w:proofErr w:type="spellStart"/>
      <w:r w:rsidR="00214E81">
        <w:rPr>
          <w:lang w:val="en-IN"/>
        </w:rPr>
        <w:t>Bancor</w:t>
      </w:r>
      <w:proofErr w:type="spellEnd"/>
      <w:r w:rsidR="00214E81">
        <w:rPr>
          <w:lang w:val="en-IN"/>
        </w:rPr>
        <w:t xml:space="preserve"> Algorithm</w:t>
      </w:r>
      <w:r w:rsidR="00DF3CFE">
        <w:rPr>
          <w:lang w:val="en-IN"/>
        </w:rPr>
        <w:t>.</w:t>
      </w:r>
      <w:r w:rsidR="00E9462B">
        <w:rPr>
          <w:lang w:val="en-IN"/>
        </w:rPr>
        <w:t xml:space="preserve"> </w:t>
      </w:r>
      <w:r w:rsidR="00E9462B" w:rsidRPr="0015327A">
        <w:rPr>
          <w:u w:val="single"/>
          <w:lang w:val="en-IN"/>
        </w:rPr>
        <w:t>Language used</w:t>
      </w:r>
      <w:r w:rsidR="00E9462B">
        <w:rPr>
          <w:lang w:val="en-IN"/>
        </w:rPr>
        <w:t>: C/C++</w:t>
      </w:r>
      <w:r w:rsidR="006A581E">
        <w:rPr>
          <w:lang w:val="en-IN"/>
        </w:rPr>
        <w:t xml:space="preserve">, </w:t>
      </w:r>
      <w:r w:rsidR="00646834">
        <w:rPr>
          <w:lang w:val="en-IN"/>
        </w:rPr>
        <w:t xml:space="preserve">Bash, </w:t>
      </w:r>
      <w:r w:rsidR="006A581E">
        <w:rPr>
          <w:lang w:val="en-IN"/>
        </w:rPr>
        <w:t>Markdown</w:t>
      </w:r>
      <w:r w:rsidR="00F7265D">
        <w:rPr>
          <w:lang w:val="en-IN"/>
        </w:rPr>
        <w:t>.</w:t>
      </w:r>
    </w:p>
    <w:p w14:paraId="5FBC951C" w14:textId="77777777" w:rsidR="00214E81" w:rsidRDefault="00214E8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Smart Contracts </w:t>
      </w:r>
      <w:r w:rsidR="008D3DF5">
        <w:rPr>
          <w:lang w:val="en-IN"/>
        </w:rPr>
        <w:t xml:space="preserve">along with a native cryptocurrency </w:t>
      </w:r>
      <w:r w:rsidR="00EF7A9C">
        <w:rPr>
          <w:lang w:val="en-IN"/>
        </w:rPr>
        <w:t xml:space="preserve">built </w:t>
      </w:r>
      <w:r>
        <w:rPr>
          <w:lang w:val="en-IN"/>
        </w:rPr>
        <w:t>for ICO conduct for a Bangalore-based Company.</w:t>
      </w:r>
      <w:r w:rsidR="0099558B">
        <w:rPr>
          <w:lang w:val="en-IN"/>
        </w:rPr>
        <w:t xml:space="preserve"> Estimated running cost </w:t>
      </w:r>
      <w:r w:rsidR="006E07EE">
        <w:rPr>
          <w:lang w:val="en-IN"/>
        </w:rPr>
        <w:t xml:space="preserve">with resources like </w:t>
      </w:r>
      <w:r w:rsidR="009F6170">
        <w:rPr>
          <w:lang w:val="en-IN"/>
        </w:rPr>
        <w:t xml:space="preserve">on-chain </w:t>
      </w:r>
      <w:r w:rsidR="00494B3E">
        <w:rPr>
          <w:lang w:val="en-IN"/>
        </w:rPr>
        <w:t xml:space="preserve">RAM, CPU, NET </w:t>
      </w:r>
      <w:r w:rsidR="0099558B">
        <w:rPr>
          <w:lang w:val="en-IN"/>
        </w:rPr>
        <w:t xml:space="preserve">for the ICO was </w:t>
      </w:r>
      <w:r w:rsidR="00495088">
        <w:rPr>
          <w:lang w:val="en-IN"/>
        </w:rPr>
        <w:t xml:space="preserve">calculated </w:t>
      </w:r>
      <w:r w:rsidR="0099558B">
        <w:rPr>
          <w:lang w:val="en-IN"/>
        </w:rPr>
        <w:t>for both Testnet &amp; Mainnet.</w:t>
      </w:r>
      <w:r w:rsidR="00E74C3F">
        <w:rPr>
          <w:lang w:val="en-IN"/>
        </w:rPr>
        <w:t xml:space="preserve"> </w:t>
      </w:r>
      <w:r w:rsidR="00E74C3F" w:rsidRPr="0015327A">
        <w:rPr>
          <w:u w:val="single"/>
          <w:lang w:val="en-IN"/>
        </w:rPr>
        <w:t>Language used</w:t>
      </w:r>
      <w:r w:rsidR="00E74C3F">
        <w:rPr>
          <w:lang w:val="en-IN"/>
        </w:rPr>
        <w:t>: C/C++</w:t>
      </w:r>
      <w:r w:rsidR="00BD5C62">
        <w:rPr>
          <w:lang w:val="en-IN"/>
        </w:rPr>
        <w:t xml:space="preserve">, </w:t>
      </w:r>
      <w:r w:rsidR="00641679">
        <w:rPr>
          <w:lang w:val="en-IN"/>
        </w:rPr>
        <w:t xml:space="preserve">Bash, </w:t>
      </w:r>
      <w:r w:rsidR="00BD5C62">
        <w:rPr>
          <w:lang w:val="en-IN"/>
        </w:rPr>
        <w:t>Markdown</w:t>
      </w:r>
      <w:r w:rsidR="00F7265D">
        <w:rPr>
          <w:lang w:val="en-IN"/>
        </w:rPr>
        <w:t>.</w:t>
      </w:r>
    </w:p>
    <w:p w14:paraId="60B13A32" w14:textId="77777777" w:rsidR="007E00DD" w:rsidRDefault="007E00DD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Built </w:t>
      </w:r>
      <w:r w:rsidR="0027402F">
        <w:rPr>
          <w:lang w:val="en-IN"/>
        </w:rPr>
        <w:t xml:space="preserve">architecture &amp; wrote </w:t>
      </w:r>
      <w:r w:rsidR="003545E0">
        <w:rPr>
          <w:lang w:val="en-IN"/>
        </w:rPr>
        <w:t>its</w:t>
      </w:r>
      <w:r w:rsidR="0027402F">
        <w:rPr>
          <w:lang w:val="en-IN"/>
        </w:rPr>
        <w:t xml:space="preserve"> smart contracts</w:t>
      </w:r>
      <w:r w:rsidR="004F1720">
        <w:rPr>
          <w:lang w:val="en-IN"/>
        </w:rPr>
        <w:t xml:space="preserve"> – ICO, Stake, </w:t>
      </w:r>
      <w:r w:rsidR="00780BA9">
        <w:rPr>
          <w:lang w:val="en-IN"/>
        </w:rPr>
        <w:t>T</w:t>
      </w:r>
      <w:r w:rsidR="004F1720">
        <w:rPr>
          <w:lang w:val="en-IN"/>
        </w:rPr>
        <w:t>oken</w:t>
      </w:r>
      <w:r>
        <w:rPr>
          <w:lang w:val="en-IN"/>
        </w:rPr>
        <w:t xml:space="preserve"> </w:t>
      </w:r>
      <w:r w:rsidR="001051AC">
        <w:rPr>
          <w:lang w:val="en-IN"/>
        </w:rPr>
        <w:t xml:space="preserve">for </w:t>
      </w:r>
      <w:r w:rsidR="009A4E83">
        <w:rPr>
          <w:lang w:val="en-IN"/>
        </w:rPr>
        <w:t xml:space="preserve">a project related to </w:t>
      </w:r>
      <w:r w:rsidR="003545E0">
        <w:rPr>
          <w:lang w:val="en-IN"/>
        </w:rPr>
        <w:t>medical</w:t>
      </w:r>
      <w:r>
        <w:rPr>
          <w:lang w:val="en-IN"/>
        </w:rPr>
        <w:t xml:space="preserve"> </w:t>
      </w:r>
      <w:r w:rsidR="0069212E">
        <w:rPr>
          <w:lang w:val="en-IN"/>
        </w:rPr>
        <w:t xml:space="preserve">field </w:t>
      </w:r>
      <w:r>
        <w:rPr>
          <w:lang w:val="en-IN"/>
        </w:rPr>
        <w:t xml:space="preserve">in which </w:t>
      </w:r>
      <w:r w:rsidR="00F029B3">
        <w:rPr>
          <w:lang w:val="en-IN"/>
        </w:rPr>
        <w:t xml:space="preserve">a patient can join </w:t>
      </w:r>
      <w:r w:rsidR="00E60BDD">
        <w:rPr>
          <w:lang w:val="en-IN"/>
        </w:rPr>
        <w:t xml:space="preserve">customized </w:t>
      </w:r>
      <w:r>
        <w:rPr>
          <w:lang w:val="en-IN"/>
        </w:rPr>
        <w:t xml:space="preserve">Rehabilitation programme </w:t>
      </w:r>
      <w:r w:rsidR="00374D60">
        <w:rPr>
          <w:lang w:val="en-IN"/>
        </w:rPr>
        <w:t xml:space="preserve">monitored </w:t>
      </w:r>
      <w:r w:rsidR="00F029B3">
        <w:rPr>
          <w:lang w:val="en-IN"/>
        </w:rPr>
        <w:t xml:space="preserve">by </w:t>
      </w:r>
      <w:r w:rsidR="003545E0">
        <w:rPr>
          <w:lang w:val="en-IN"/>
        </w:rPr>
        <w:t>doctor</w:t>
      </w:r>
      <w:r w:rsidR="005D70AD">
        <w:rPr>
          <w:lang w:val="en-IN"/>
        </w:rPr>
        <w:t>(s)</w:t>
      </w:r>
      <w:r w:rsidR="00E60BDD">
        <w:rPr>
          <w:lang w:val="en-IN"/>
        </w:rPr>
        <w:t xml:space="preserve"> &amp; the payment disbursal</w:t>
      </w:r>
      <w:r w:rsidR="0061476E">
        <w:rPr>
          <w:lang w:val="en-IN"/>
        </w:rPr>
        <w:t xml:space="preserve"> to bi-party</w:t>
      </w:r>
      <w:r w:rsidR="00E60BDD">
        <w:rPr>
          <w:lang w:val="en-IN"/>
        </w:rPr>
        <w:t xml:space="preserve"> is fully automatic using EOSIO</w:t>
      </w:r>
      <w:r w:rsidR="00A73319">
        <w:rPr>
          <w:lang w:val="en-IN"/>
        </w:rPr>
        <w:t>’s</w:t>
      </w:r>
      <w:r w:rsidR="00E60BDD">
        <w:rPr>
          <w:lang w:val="en-IN"/>
        </w:rPr>
        <w:t xml:space="preserve"> speedy smart contracts</w:t>
      </w:r>
      <w:r w:rsidR="00A9088C">
        <w:rPr>
          <w:lang w:val="en-IN"/>
        </w:rPr>
        <w:t xml:space="preserve"> based on whether the programme is successfully completed</w:t>
      </w:r>
      <w:r w:rsidR="0031630E">
        <w:rPr>
          <w:lang w:val="en-IN"/>
        </w:rPr>
        <w:t>.</w:t>
      </w:r>
      <w:r w:rsidR="000340D4">
        <w:rPr>
          <w:lang w:val="en-IN"/>
        </w:rPr>
        <w:t xml:space="preserve"> </w:t>
      </w:r>
      <w:r w:rsidR="000340D4" w:rsidRPr="0015327A">
        <w:rPr>
          <w:u w:val="single"/>
          <w:lang w:val="en-IN"/>
        </w:rPr>
        <w:t>Language used</w:t>
      </w:r>
      <w:r w:rsidR="000340D4">
        <w:rPr>
          <w:lang w:val="en-IN"/>
        </w:rPr>
        <w:t>: C/C++</w:t>
      </w:r>
      <w:r w:rsidR="00BD5C62">
        <w:rPr>
          <w:lang w:val="en-IN"/>
        </w:rPr>
        <w:t>,</w:t>
      </w:r>
      <w:r w:rsidR="004C3E5C">
        <w:rPr>
          <w:lang w:val="en-IN"/>
        </w:rPr>
        <w:t xml:space="preserve"> </w:t>
      </w:r>
      <w:r w:rsidR="00641679">
        <w:rPr>
          <w:lang w:val="en-IN"/>
        </w:rPr>
        <w:t xml:space="preserve">Bash, </w:t>
      </w:r>
      <w:r w:rsidR="00BD5C62">
        <w:rPr>
          <w:lang w:val="en-IN"/>
        </w:rPr>
        <w:t>Markdown</w:t>
      </w:r>
      <w:r w:rsidR="00F7265D">
        <w:rPr>
          <w:lang w:val="en-IN"/>
        </w:rPr>
        <w:t>.</w:t>
      </w:r>
    </w:p>
    <w:p w14:paraId="0A128701" w14:textId="77777777" w:rsidR="004F1720" w:rsidRDefault="006C4A3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Built Smart Contracts </w:t>
      </w:r>
      <w:r w:rsidR="00A40886">
        <w:rPr>
          <w:lang w:val="en-IN"/>
        </w:rPr>
        <w:t xml:space="preserve">– Escrow, Game </w:t>
      </w:r>
      <w:r>
        <w:rPr>
          <w:lang w:val="en-IN"/>
        </w:rPr>
        <w:t>along with the architecture for a Betting Game – ‘GPK.Battles’ on WAX Blockchain</w:t>
      </w:r>
      <w:r w:rsidR="00A40886">
        <w:rPr>
          <w:lang w:val="en-IN"/>
        </w:rPr>
        <w:t xml:space="preserve">. </w:t>
      </w:r>
      <w:r w:rsidR="00C23E97">
        <w:rPr>
          <w:lang w:val="en-IN"/>
        </w:rPr>
        <w:t xml:space="preserve">Both the players </w:t>
      </w:r>
      <w:r w:rsidR="00311C55">
        <w:rPr>
          <w:lang w:val="en-IN"/>
        </w:rPr>
        <w:t xml:space="preserve">get to </w:t>
      </w:r>
      <w:r w:rsidR="00C23E97">
        <w:rPr>
          <w:lang w:val="en-IN"/>
        </w:rPr>
        <w:t xml:space="preserve">choose 3 cards </w:t>
      </w:r>
      <w:r w:rsidR="00D80E7F">
        <w:rPr>
          <w:lang w:val="en-IN"/>
        </w:rPr>
        <w:t xml:space="preserve">(2A, 1B or 1A, 2B) </w:t>
      </w:r>
      <w:r w:rsidR="00C23E97">
        <w:rPr>
          <w:lang w:val="en-IN"/>
        </w:rPr>
        <w:t xml:space="preserve">&amp; the winner gains 1 card from the loser. There is a shuffle among the </w:t>
      </w:r>
      <w:r w:rsidR="00D80E7F">
        <w:rPr>
          <w:lang w:val="en-IN"/>
        </w:rPr>
        <w:t xml:space="preserve">loser’s </w:t>
      </w:r>
      <w:r w:rsidR="00C23E97">
        <w:rPr>
          <w:lang w:val="en-IN"/>
        </w:rPr>
        <w:t xml:space="preserve">cards. Also, the random number generation </w:t>
      </w:r>
      <w:r w:rsidR="00A76617">
        <w:rPr>
          <w:lang w:val="en-IN"/>
        </w:rPr>
        <w:t xml:space="preserve">for the game </w:t>
      </w:r>
      <w:r w:rsidR="0038359F">
        <w:rPr>
          <w:lang w:val="en-IN"/>
        </w:rPr>
        <w:t xml:space="preserve">based on which the winner is declared, </w:t>
      </w:r>
      <w:r w:rsidR="00C23E97">
        <w:rPr>
          <w:lang w:val="en-IN"/>
        </w:rPr>
        <w:t>is fully transparent</w:t>
      </w:r>
      <w:r w:rsidR="00C55C96">
        <w:rPr>
          <w:lang w:val="en-IN"/>
        </w:rPr>
        <w:t xml:space="preserve"> which ensures a fair game throughout the process.</w:t>
      </w:r>
      <w:r w:rsidR="00AE3FDB">
        <w:rPr>
          <w:lang w:val="en-IN"/>
        </w:rPr>
        <w:t xml:space="preserve"> </w:t>
      </w:r>
      <w:r w:rsidR="00AE3FDB" w:rsidRPr="0015327A">
        <w:rPr>
          <w:u w:val="single"/>
          <w:lang w:val="en-IN"/>
        </w:rPr>
        <w:t>Language used</w:t>
      </w:r>
      <w:r w:rsidR="00AE3FDB">
        <w:rPr>
          <w:lang w:val="en-IN"/>
        </w:rPr>
        <w:t>: C/C++</w:t>
      </w:r>
      <w:r w:rsidR="00C33ACC">
        <w:rPr>
          <w:lang w:val="en-IN"/>
        </w:rPr>
        <w:t xml:space="preserve">, </w:t>
      </w:r>
      <w:r w:rsidR="00254C0E">
        <w:rPr>
          <w:lang w:val="en-IN"/>
        </w:rPr>
        <w:t xml:space="preserve">Bash, </w:t>
      </w:r>
      <w:r w:rsidR="00C33ACC">
        <w:rPr>
          <w:lang w:val="en-IN"/>
        </w:rPr>
        <w:t>Markdown</w:t>
      </w:r>
      <w:r w:rsidR="0083450D">
        <w:rPr>
          <w:lang w:val="en-IN"/>
        </w:rPr>
        <w:t>.</w:t>
      </w:r>
    </w:p>
    <w:p w14:paraId="03D1E7FD" w14:textId="77777777" w:rsidR="003545E0" w:rsidRDefault="006B05D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Created</w:t>
      </w:r>
      <w:r w:rsidR="003545E0">
        <w:rPr>
          <w:lang w:val="en-IN"/>
        </w:rPr>
        <w:t xml:space="preserve"> a Tipping </w:t>
      </w:r>
      <w:r w:rsidR="00B83FAE">
        <w:rPr>
          <w:lang w:val="en-IN"/>
        </w:rPr>
        <w:t>B</w:t>
      </w:r>
      <w:r w:rsidR="003545E0">
        <w:rPr>
          <w:lang w:val="en-IN"/>
        </w:rPr>
        <w:t>ot with smart contracts integrated</w:t>
      </w:r>
      <w:r w:rsidR="00D9561F">
        <w:rPr>
          <w:lang w:val="en-IN"/>
        </w:rPr>
        <w:t xml:space="preserve"> within</w:t>
      </w:r>
      <w:r w:rsidR="003545E0">
        <w:rPr>
          <w:lang w:val="en-IN"/>
        </w:rPr>
        <w:t xml:space="preserve">. Using this Bot, any person can </w:t>
      </w:r>
      <w:r w:rsidR="00BB5CBB">
        <w:rPr>
          <w:lang w:val="en-IN"/>
        </w:rPr>
        <w:t>depo</w:t>
      </w:r>
      <w:r w:rsidR="00C0681C">
        <w:rPr>
          <w:lang w:val="en-IN"/>
        </w:rPr>
        <w:t>s</w:t>
      </w:r>
      <w:r w:rsidR="00BB5CBB">
        <w:rPr>
          <w:lang w:val="en-IN"/>
        </w:rPr>
        <w:t>it/withdraw/</w:t>
      </w:r>
      <w:r w:rsidR="003545E0">
        <w:rPr>
          <w:lang w:val="en-IN"/>
        </w:rPr>
        <w:t>send/receive crypto token worldwide</w:t>
      </w:r>
      <w:r w:rsidR="00A46A3E">
        <w:rPr>
          <w:lang w:val="en-IN"/>
        </w:rPr>
        <w:t xml:space="preserve"> with just Telegram user ID</w:t>
      </w:r>
      <w:r w:rsidR="00C0681C">
        <w:rPr>
          <w:lang w:val="en-IN"/>
        </w:rPr>
        <w:t xml:space="preserve">. </w:t>
      </w:r>
      <w:r w:rsidR="009E14E8">
        <w:rPr>
          <w:lang w:val="en-IN"/>
        </w:rPr>
        <w:t>Wallet with multiple</w:t>
      </w:r>
      <w:r w:rsidR="00C0681C">
        <w:rPr>
          <w:lang w:val="en-IN"/>
        </w:rPr>
        <w:t xml:space="preserve"> </w:t>
      </w:r>
      <w:r w:rsidR="00975157">
        <w:rPr>
          <w:lang w:val="en-IN"/>
        </w:rPr>
        <w:t>token</w:t>
      </w:r>
      <w:r w:rsidR="00A62F81">
        <w:rPr>
          <w:lang w:val="en-IN"/>
        </w:rPr>
        <w:t xml:space="preserve"> </w:t>
      </w:r>
      <w:r w:rsidR="009E14E8">
        <w:rPr>
          <w:lang w:val="en-IN"/>
        </w:rPr>
        <w:t>storage</w:t>
      </w:r>
      <w:r w:rsidR="00C0681C">
        <w:rPr>
          <w:lang w:val="en-IN"/>
        </w:rPr>
        <w:t xml:space="preserve"> </w:t>
      </w:r>
      <w:r w:rsidR="007E4494">
        <w:rPr>
          <w:lang w:val="en-IN"/>
        </w:rPr>
        <w:t xml:space="preserve">feature </w:t>
      </w:r>
      <w:r w:rsidR="00C0681C">
        <w:rPr>
          <w:lang w:val="en-IN"/>
        </w:rPr>
        <w:t>is built-in within the Bot for each user.</w:t>
      </w:r>
      <w:r w:rsidR="00FF7DE6" w:rsidRPr="00FF7DE6">
        <w:rPr>
          <w:lang w:val="en-IN"/>
        </w:rPr>
        <w:t xml:space="preserve"> </w:t>
      </w:r>
      <w:r w:rsidR="00FF7DE6" w:rsidRPr="0015327A">
        <w:rPr>
          <w:u w:val="single"/>
          <w:lang w:val="en-IN"/>
        </w:rPr>
        <w:t>Language used</w:t>
      </w:r>
      <w:r w:rsidR="00FF7DE6">
        <w:rPr>
          <w:lang w:val="en-IN"/>
        </w:rPr>
        <w:t>: C/C++,</w:t>
      </w:r>
      <w:r w:rsidR="003B1AA7">
        <w:rPr>
          <w:lang w:val="en-IN"/>
        </w:rPr>
        <w:t xml:space="preserve"> Bash,</w:t>
      </w:r>
      <w:r w:rsidR="00FF7DE6">
        <w:rPr>
          <w:lang w:val="en-IN"/>
        </w:rPr>
        <w:t xml:space="preserve"> Python</w:t>
      </w:r>
      <w:r w:rsidR="0064375C">
        <w:rPr>
          <w:lang w:val="en-IN"/>
        </w:rPr>
        <w:t>, Markdown</w:t>
      </w:r>
      <w:r w:rsidR="003F49EE">
        <w:rPr>
          <w:lang w:val="en-IN"/>
        </w:rPr>
        <w:t>.</w:t>
      </w:r>
    </w:p>
    <w:p w14:paraId="26BD9859" w14:textId="77777777" w:rsidR="00975157" w:rsidRDefault="0077103D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Developed a Blockchain-based KYC </w:t>
      </w:r>
      <w:r w:rsidR="002D6D10">
        <w:rPr>
          <w:lang w:val="en-IN"/>
        </w:rPr>
        <w:t>B</w:t>
      </w:r>
      <w:r>
        <w:rPr>
          <w:lang w:val="en-IN"/>
        </w:rPr>
        <w:t>ot with smart contracts integrated, where a user gets to upload personal data like name, address, ID document, selfie, and all these</w:t>
      </w:r>
      <w:r w:rsidR="00D87628">
        <w:rPr>
          <w:lang w:val="en-IN"/>
        </w:rPr>
        <w:t xml:space="preserve"> field</w:t>
      </w:r>
      <w:r>
        <w:rPr>
          <w:lang w:val="en-IN"/>
        </w:rPr>
        <w:t xml:space="preserve"> in each activity gets hashed and validated via Blockchain</w:t>
      </w:r>
      <w:r w:rsidR="00850E46">
        <w:rPr>
          <w:lang w:val="en-IN"/>
        </w:rPr>
        <w:t xml:space="preserve"> to securely maintain privacy</w:t>
      </w:r>
      <w:r>
        <w:rPr>
          <w:lang w:val="en-IN"/>
        </w:rPr>
        <w:t>. And then stored into the most competent database storage – Redis.</w:t>
      </w:r>
      <w:r w:rsidR="006B2554">
        <w:rPr>
          <w:lang w:val="en-IN"/>
        </w:rPr>
        <w:t xml:space="preserve"> Here, the document, selfie gets stored/downloaded in bytes &amp; then encoded/decoded respectively.</w:t>
      </w:r>
      <w:r w:rsidR="00294200">
        <w:rPr>
          <w:lang w:val="en-IN"/>
        </w:rPr>
        <w:t xml:space="preserve"> </w:t>
      </w:r>
      <w:r w:rsidR="00294200" w:rsidRPr="0015327A">
        <w:rPr>
          <w:u w:val="single"/>
          <w:lang w:val="en-IN"/>
        </w:rPr>
        <w:t>Language used</w:t>
      </w:r>
      <w:r w:rsidR="00294200">
        <w:rPr>
          <w:lang w:val="en-IN"/>
        </w:rPr>
        <w:t xml:space="preserve">: C/C++, </w:t>
      </w:r>
      <w:r w:rsidR="003B1AA7">
        <w:rPr>
          <w:lang w:val="en-IN"/>
        </w:rPr>
        <w:t xml:space="preserve">Bash, </w:t>
      </w:r>
      <w:r w:rsidR="00294200">
        <w:rPr>
          <w:lang w:val="en-IN"/>
        </w:rPr>
        <w:t>Python</w:t>
      </w:r>
      <w:r w:rsidR="00B23E45">
        <w:rPr>
          <w:lang w:val="en-IN"/>
        </w:rPr>
        <w:t>, Markdown</w:t>
      </w:r>
      <w:r w:rsidR="00286042">
        <w:rPr>
          <w:lang w:val="en-IN"/>
        </w:rPr>
        <w:t>.</w:t>
      </w:r>
    </w:p>
    <w:p w14:paraId="528A5417" w14:textId="77777777" w:rsidR="00D1670A" w:rsidRDefault="00D1670A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Currently, developing a giant platform called OYA – the NFT marketplace for all categories</w:t>
      </w:r>
      <w:r w:rsidR="00B6758D">
        <w:rPr>
          <w:lang w:val="en-IN"/>
        </w:rPr>
        <w:t xml:space="preserve"> like Painting, Music, Movies, Automobile</w:t>
      </w:r>
      <w:r w:rsidR="00A603DA">
        <w:rPr>
          <w:lang w:val="en-IN"/>
        </w:rPr>
        <w:t>s</w:t>
      </w:r>
      <w:r w:rsidR="002A5C11">
        <w:rPr>
          <w:lang w:val="en-IN"/>
        </w:rPr>
        <w:t>, Properties</w:t>
      </w:r>
      <w:r w:rsidR="009130F9">
        <w:rPr>
          <w:lang w:val="en-IN"/>
        </w:rPr>
        <w:t xml:space="preserve"> with easy payment modes using national currency.</w:t>
      </w:r>
      <w:r>
        <w:rPr>
          <w:lang w:val="en-IN"/>
        </w:rPr>
        <w:t xml:space="preserve"> </w:t>
      </w:r>
      <w:r w:rsidR="002A5C11">
        <w:rPr>
          <w:lang w:val="en-IN"/>
        </w:rPr>
        <w:t xml:space="preserve">All the files </w:t>
      </w:r>
      <w:r w:rsidR="00DF20B2">
        <w:rPr>
          <w:lang w:val="en-IN"/>
        </w:rPr>
        <w:t xml:space="preserve">remain </w:t>
      </w:r>
      <w:r w:rsidR="002A5C11">
        <w:rPr>
          <w:lang w:val="en-IN"/>
        </w:rPr>
        <w:t>locked in IPFS</w:t>
      </w:r>
      <w:r w:rsidR="00EF22E0">
        <w:rPr>
          <w:lang w:val="en-IN"/>
        </w:rPr>
        <w:t xml:space="preserve"> </w:t>
      </w:r>
      <w:r w:rsidR="001814C5">
        <w:rPr>
          <w:lang w:val="en-IN"/>
        </w:rPr>
        <w:t xml:space="preserve">Cloud </w:t>
      </w:r>
      <w:r w:rsidR="00EF22E0">
        <w:rPr>
          <w:lang w:val="en-IN"/>
        </w:rPr>
        <w:t>and c</w:t>
      </w:r>
      <w:r w:rsidR="0047090E">
        <w:rPr>
          <w:lang w:val="en-IN"/>
        </w:rPr>
        <w:t xml:space="preserve">ould </w:t>
      </w:r>
      <w:r w:rsidR="00EF22E0">
        <w:rPr>
          <w:lang w:val="en-IN"/>
        </w:rPr>
        <w:t>only be unlocked by the owners</w:t>
      </w:r>
      <w:r w:rsidR="009E4CB8">
        <w:rPr>
          <w:lang w:val="en-IN"/>
        </w:rPr>
        <w:t xml:space="preserve"> </w:t>
      </w:r>
      <w:r w:rsidR="001A3FE2">
        <w:rPr>
          <w:lang w:val="en-IN"/>
        </w:rPr>
        <w:t xml:space="preserve">&amp; </w:t>
      </w:r>
      <w:r w:rsidR="009E4CB8">
        <w:rPr>
          <w:lang w:val="en-IN"/>
        </w:rPr>
        <w:t>buyers</w:t>
      </w:r>
      <w:r w:rsidR="00EF22E0">
        <w:rPr>
          <w:lang w:val="en-IN"/>
        </w:rPr>
        <w:t>.</w:t>
      </w:r>
      <w:r w:rsidR="00F60AAB">
        <w:rPr>
          <w:lang w:val="en-IN"/>
        </w:rPr>
        <w:t xml:space="preserve"> </w:t>
      </w:r>
      <w:r>
        <w:rPr>
          <w:lang w:val="en-IN"/>
        </w:rPr>
        <w:t>The MVP is in form of a Chatbot with elegant UI/UX.</w:t>
      </w:r>
      <w:r w:rsidR="00BF25A3">
        <w:rPr>
          <w:lang w:val="en-IN"/>
        </w:rPr>
        <w:t xml:space="preserve"> </w:t>
      </w:r>
      <w:r w:rsidR="00472800">
        <w:rPr>
          <w:lang w:val="en-IN"/>
        </w:rPr>
        <w:t>As of now, t</w:t>
      </w:r>
      <w:r w:rsidR="00BF25A3">
        <w:rPr>
          <w:lang w:val="en-IN"/>
        </w:rPr>
        <w:t>he Smart contracts have been written</w:t>
      </w:r>
      <w:r w:rsidR="00472800">
        <w:rPr>
          <w:lang w:val="en-IN"/>
        </w:rPr>
        <w:t xml:space="preserve"> </w:t>
      </w:r>
      <w:r w:rsidR="000C1216">
        <w:rPr>
          <w:lang w:val="en-IN"/>
        </w:rPr>
        <w:t>&amp; t</w:t>
      </w:r>
      <w:r w:rsidR="008B6F10">
        <w:rPr>
          <w:lang w:val="en-IN"/>
        </w:rPr>
        <w:t>he entire product of MVP-level is 70% complete.</w:t>
      </w:r>
      <w:r w:rsidR="001C0374">
        <w:rPr>
          <w:lang w:val="en-IN"/>
        </w:rPr>
        <w:t xml:space="preserve"> It </w:t>
      </w:r>
      <w:r w:rsidR="003D3731">
        <w:rPr>
          <w:lang w:val="en-IN"/>
        </w:rPr>
        <w:t xml:space="preserve">also </w:t>
      </w:r>
      <w:r w:rsidR="001C0374">
        <w:rPr>
          <w:lang w:val="en-IN"/>
        </w:rPr>
        <w:t xml:space="preserve">features </w:t>
      </w:r>
      <w:proofErr w:type="spellStart"/>
      <w:r w:rsidR="001C0374">
        <w:rPr>
          <w:lang w:val="en-IN"/>
        </w:rPr>
        <w:t>DeFi</w:t>
      </w:r>
      <w:proofErr w:type="spellEnd"/>
      <w:r w:rsidR="001C0374">
        <w:rPr>
          <w:lang w:val="en-IN"/>
        </w:rPr>
        <w:t xml:space="preserve"> as an option </w:t>
      </w:r>
      <w:r w:rsidR="006C4E8D">
        <w:rPr>
          <w:lang w:val="en-IN"/>
        </w:rPr>
        <w:t>for funding</w:t>
      </w:r>
      <w:r w:rsidR="00BC4777">
        <w:rPr>
          <w:lang w:val="en-IN"/>
        </w:rPr>
        <w:t>,</w:t>
      </w:r>
      <w:r w:rsidR="006C4E8D">
        <w:rPr>
          <w:lang w:val="en-IN"/>
        </w:rPr>
        <w:t xml:space="preserve"> if required by the NFT owners </w:t>
      </w:r>
      <w:r w:rsidR="001C0374">
        <w:rPr>
          <w:lang w:val="en-IN"/>
        </w:rPr>
        <w:t xml:space="preserve">for </w:t>
      </w:r>
      <w:r w:rsidR="00144CC0">
        <w:rPr>
          <w:lang w:val="en-IN"/>
        </w:rPr>
        <w:t xml:space="preserve">asset </w:t>
      </w:r>
      <w:r w:rsidR="001C0374">
        <w:rPr>
          <w:lang w:val="en-IN"/>
        </w:rPr>
        <w:t>development.</w:t>
      </w:r>
      <w:r w:rsidR="006E4283">
        <w:rPr>
          <w:lang w:val="en-IN"/>
        </w:rPr>
        <w:t xml:space="preserve"> Also, doing </w:t>
      </w:r>
      <w:r w:rsidR="00EA3476">
        <w:rPr>
          <w:lang w:val="en-IN"/>
        </w:rPr>
        <w:t>R&amp;D</w:t>
      </w:r>
      <w:r w:rsidR="00C034FF">
        <w:rPr>
          <w:lang w:val="en-IN"/>
        </w:rPr>
        <w:t xml:space="preserve"> </w:t>
      </w:r>
      <w:r w:rsidR="006E4283">
        <w:rPr>
          <w:lang w:val="en-IN"/>
        </w:rPr>
        <w:t xml:space="preserve">on cross-chain asset ownership </w:t>
      </w:r>
      <w:r w:rsidR="00BC4777">
        <w:rPr>
          <w:lang w:val="en-IN"/>
        </w:rPr>
        <w:t xml:space="preserve">transfer </w:t>
      </w:r>
      <w:r w:rsidR="00C034FF">
        <w:rPr>
          <w:lang w:val="en-IN"/>
        </w:rPr>
        <w:t xml:space="preserve">using </w:t>
      </w:r>
      <w:r w:rsidR="00F33F66">
        <w:rPr>
          <w:lang w:val="en-IN"/>
        </w:rPr>
        <w:t>script trigger</w:t>
      </w:r>
      <w:r w:rsidR="00C034FF">
        <w:rPr>
          <w:lang w:val="en-IN"/>
        </w:rPr>
        <w:t xml:space="preserve"> Smart contracts</w:t>
      </w:r>
      <w:r w:rsidR="008868B1">
        <w:rPr>
          <w:lang w:val="en-IN"/>
        </w:rPr>
        <w:t xml:space="preserve"> design methodology.</w:t>
      </w:r>
      <w:r w:rsidR="007F4AA6">
        <w:rPr>
          <w:lang w:val="en-IN"/>
        </w:rPr>
        <w:t xml:space="preserve"> </w:t>
      </w:r>
      <w:r w:rsidR="007F4AA6" w:rsidRPr="0015327A">
        <w:rPr>
          <w:u w:val="single"/>
          <w:lang w:val="en-IN"/>
        </w:rPr>
        <w:t>Language used</w:t>
      </w:r>
      <w:r w:rsidR="007F4AA6">
        <w:rPr>
          <w:lang w:val="en-IN"/>
        </w:rPr>
        <w:t xml:space="preserve">: C/C++, </w:t>
      </w:r>
      <w:r w:rsidR="003B1AA7">
        <w:rPr>
          <w:lang w:val="en-IN"/>
        </w:rPr>
        <w:t>Bash</w:t>
      </w:r>
      <w:r w:rsidR="0010114D">
        <w:rPr>
          <w:lang w:val="en-IN"/>
        </w:rPr>
        <w:t xml:space="preserve">, </w:t>
      </w:r>
      <w:r w:rsidR="007F4AA6">
        <w:rPr>
          <w:lang w:val="en-IN"/>
        </w:rPr>
        <w:t>Python</w:t>
      </w:r>
      <w:r w:rsidR="00DA177A">
        <w:rPr>
          <w:lang w:val="en-IN"/>
        </w:rPr>
        <w:t>, Markdown</w:t>
      </w:r>
      <w:r w:rsidR="004538E4">
        <w:rPr>
          <w:lang w:val="en-IN"/>
        </w:rPr>
        <w:t>, Emoji</w:t>
      </w:r>
      <w:r w:rsidR="000B219C">
        <w:rPr>
          <w:lang w:val="en-IN"/>
        </w:rPr>
        <w:t>.</w:t>
      </w:r>
    </w:p>
    <w:p w14:paraId="1FC8D451" w14:textId="77777777" w:rsidR="00692F0C" w:rsidRDefault="00853B3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lastRenderedPageBreak/>
        <w:t xml:space="preserve">Working on an </w:t>
      </w:r>
      <w:proofErr w:type="spellStart"/>
      <w:r>
        <w:rPr>
          <w:lang w:val="en-IN"/>
        </w:rPr>
        <w:t>AgriTech</w:t>
      </w:r>
      <w:proofErr w:type="spellEnd"/>
      <w:r>
        <w:rPr>
          <w:lang w:val="en-IN"/>
        </w:rPr>
        <w:t xml:space="preserve"> project </w:t>
      </w:r>
      <w:r w:rsidR="001346AB">
        <w:rPr>
          <w:lang w:val="en-IN"/>
        </w:rPr>
        <w:t xml:space="preserve">for end-to-end buy/sell of foods – fruits &amp; vegetables without any </w:t>
      </w:r>
      <w:r w:rsidR="00131329">
        <w:rPr>
          <w:lang w:val="en-IN"/>
        </w:rPr>
        <w:t xml:space="preserve">conventional </w:t>
      </w:r>
      <w:r w:rsidR="0089632E">
        <w:rPr>
          <w:lang w:val="en-IN"/>
        </w:rPr>
        <w:t>middleman-based</w:t>
      </w:r>
      <w:r w:rsidR="001346AB">
        <w:rPr>
          <w:lang w:val="en-IN"/>
        </w:rPr>
        <w:t xml:space="preserve"> mechanism</w:t>
      </w:r>
      <w:r w:rsidR="00186131">
        <w:rPr>
          <w:lang w:val="en-IN"/>
        </w:rPr>
        <w:t xml:space="preserve"> and also </w:t>
      </w:r>
      <w:r w:rsidR="00DB7E87">
        <w:rPr>
          <w:lang w:val="en-IN"/>
        </w:rPr>
        <w:t xml:space="preserve">features </w:t>
      </w:r>
      <w:r w:rsidR="00186131">
        <w:rPr>
          <w:lang w:val="en-IN"/>
        </w:rPr>
        <w:t xml:space="preserve">user’s on-demand crop farming </w:t>
      </w:r>
      <w:r w:rsidR="008E7CF5">
        <w:rPr>
          <w:lang w:val="en-IN"/>
        </w:rPr>
        <w:t>tracking</w:t>
      </w:r>
      <w:r w:rsidR="00186131">
        <w:rPr>
          <w:lang w:val="en-IN"/>
        </w:rPr>
        <w:t xml:space="preserve"> </w:t>
      </w:r>
      <w:r w:rsidR="00F70CCB">
        <w:rPr>
          <w:lang w:val="en-IN"/>
        </w:rPr>
        <w:t>system</w:t>
      </w:r>
      <w:r w:rsidR="001A1AB6">
        <w:rPr>
          <w:lang w:val="en-IN"/>
        </w:rPr>
        <w:t>. Incentivization on home gardening results in fulfilling peer-to-peer food requirements</w:t>
      </w:r>
      <w:r w:rsidR="00A02ADF">
        <w:rPr>
          <w:lang w:val="en-IN"/>
        </w:rPr>
        <w:t xml:space="preserve"> in these limited space</w:t>
      </w:r>
      <w:r w:rsidR="00AD3F66">
        <w:rPr>
          <w:lang w:val="en-IN"/>
        </w:rPr>
        <w:t xml:space="preserve"> society</w:t>
      </w:r>
      <w:r w:rsidR="001A1AB6">
        <w:rPr>
          <w:lang w:val="en-IN"/>
        </w:rPr>
        <w:t xml:space="preserve">. All these is done </w:t>
      </w:r>
      <w:r w:rsidR="00186131">
        <w:rPr>
          <w:lang w:val="en-IN"/>
        </w:rPr>
        <w:t>using Blockchain Technology</w:t>
      </w:r>
      <w:r w:rsidR="00452254">
        <w:rPr>
          <w:lang w:val="en-IN"/>
        </w:rPr>
        <w:t xml:space="preserve"> and Machine Learning.</w:t>
      </w:r>
    </w:p>
    <w:p w14:paraId="7685F8B8" w14:textId="77777777" w:rsidR="007C37EE" w:rsidRDefault="00032FB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 w:rsidRPr="007C37EE">
        <w:rPr>
          <w:lang w:val="en-IN"/>
        </w:rPr>
        <w:t xml:space="preserve">I </w:t>
      </w:r>
      <w:r w:rsidR="00636E77" w:rsidRPr="007C37EE">
        <w:rPr>
          <w:lang w:val="en-IN"/>
        </w:rPr>
        <w:t xml:space="preserve">am </w:t>
      </w:r>
      <w:r w:rsidR="00E22653" w:rsidRPr="007C37EE">
        <w:rPr>
          <w:lang w:val="en-IN"/>
        </w:rPr>
        <w:t xml:space="preserve">one of the </w:t>
      </w:r>
      <w:r w:rsidR="00636E77" w:rsidRPr="007C37EE">
        <w:rPr>
          <w:lang w:val="en-IN"/>
        </w:rPr>
        <w:t>core developer</w:t>
      </w:r>
      <w:r w:rsidR="00E22653" w:rsidRPr="007C37EE">
        <w:rPr>
          <w:lang w:val="en-IN"/>
        </w:rPr>
        <w:t xml:space="preserve">s </w:t>
      </w:r>
      <w:r w:rsidR="00636E77" w:rsidRPr="007C37EE">
        <w:rPr>
          <w:lang w:val="en-IN"/>
        </w:rPr>
        <w:t>of Telos Blockchain, where I contributed in writing a documentation on “Setting up Telos Validator Nodes”</w:t>
      </w:r>
      <w:r w:rsidR="00250CFD" w:rsidRPr="007C37EE">
        <w:rPr>
          <w:lang w:val="en-IN"/>
        </w:rPr>
        <w:t>, which</w:t>
      </w:r>
      <w:r w:rsidR="00A832A3">
        <w:rPr>
          <w:lang w:val="en-IN"/>
        </w:rPr>
        <w:t xml:space="preserve"> is</w:t>
      </w:r>
      <w:r w:rsidR="00250CFD" w:rsidRPr="007C37EE">
        <w:rPr>
          <w:lang w:val="en-IN"/>
        </w:rPr>
        <w:t xml:space="preserve"> used as </w:t>
      </w:r>
      <w:r w:rsidR="00107147">
        <w:rPr>
          <w:lang w:val="en-IN"/>
        </w:rPr>
        <w:t xml:space="preserve">a </w:t>
      </w:r>
      <w:r w:rsidR="00250CFD" w:rsidRPr="007C37EE">
        <w:rPr>
          <w:lang w:val="en-IN"/>
        </w:rPr>
        <w:t xml:space="preserve">guide </w:t>
      </w:r>
      <w:r w:rsidR="00A47C3C">
        <w:rPr>
          <w:lang w:val="en-IN"/>
        </w:rPr>
        <w:t>by</w:t>
      </w:r>
      <w:r w:rsidR="00250CFD" w:rsidRPr="007C37EE">
        <w:rPr>
          <w:lang w:val="en-IN"/>
        </w:rPr>
        <w:t xml:space="preserve"> </w:t>
      </w:r>
      <w:r w:rsidR="00774804">
        <w:rPr>
          <w:lang w:val="en-IN"/>
        </w:rPr>
        <w:t xml:space="preserve">many </w:t>
      </w:r>
      <w:r w:rsidR="00250CFD" w:rsidRPr="007C37EE">
        <w:rPr>
          <w:lang w:val="en-IN"/>
        </w:rPr>
        <w:t>aspiring Block producers for EOSIO Blockchains.</w:t>
      </w:r>
      <w:r w:rsidR="00054D14">
        <w:rPr>
          <w:lang w:val="en-IN"/>
        </w:rPr>
        <w:t xml:space="preserve"> </w:t>
      </w:r>
      <w:r w:rsidR="00054D14" w:rsidRPr="0015327A">
        <w:rPr>
          <w:u w:val="single"/>
          <w:lang w:val="en-IN"/>
        </w:rPr>
        <w:t>Language used</w:t>
      </w:r>
      <w:r w:rsidR="00054D14">
        <w:rPr>
          <w:lang w:val="en-IN"/>
        </w:rPr>
        <w:t>: Markdown.</w:t>
      </w:r>
    </w:p>
    <w:p w14:paraId="0CA3AE1F" w14:textId="77777777" w:rsidR="002462D5" w:rsidRPr="007C37EE" w:rsidRDefault="002462D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have worked on a project called – </w:t>
      </w:r>
      <w:r w:rsidR="00A2451D">
        <w:rPr>
          <w:lang w:val="en-IN"/>
        </w:rPr>
        <w:t>‘</w:t>
      </w:r>
      <w:proofErr w:type="spellStart"/>
      <w:r>
        <w:rPr>
          <w:lang w:val="en-IN"/>
        </w:rPr>
        <w:t>TripZo</w:t>
      </w:r>
      <w:proofErr w:type="spellEnd"/>
      <w:r w:rsidR="00A2451D">
        <w:rPr>
          <w:lang w:val="en-IN"/>
        </w:rPr>
        <w:t>’</w:t>
      </w:r>
      <w:r>
        <w:rPr>
          <w:lang w:val="en-IN"/>
        </w:rPr>
        <w:t xml:space="preserve"> on </w:t>
      </w:r>
      <w:proofErr w:type="spellStart"/>
      <w:r>
        <w:rPr>
          <w:lang w:val="en-IN"/>
        </w:rPr>
        <w:t>Steem</w:t>
      </w:r>
      <w:proofErr w:type="spellEnd"/>
      <w:r>
        <w:rPr>
          <w:lang w:val="en-IN"/>
        </w:rPr>
        <w:t xml:space="preserve"> Blockchain</w:t>
      </w:r>
      <w:r w:rsidR="00C873E4">
        <w:rPr>
          <w:lang w:val="en-IN"/>
        </w:rPr>
        <w:t xml:space="preserve">. It was </w:t>
      </w:r>
      <w:r w:rsidR="00FC2F8D">
        <w:rPr>
          <w:lang w:val="en-IN"/>
        </w:rPr>
        <w:t>about</w:t>
      </w:r>
      <w:r w:rsidR="00C873E4">
        <w:rPr>
          <w:lang w:val="en-IN"/>
        </w:rPr>
        <w:t xml:space="preserve"> bringing together the travel community where they post content (in articles, photos, videos)</w:t>
      </w:r>
      <w:r w:rsidR="00A2451D">
        <w:rPr>
          <w:lang w:val="en-IN"/>
        </w:rPr>
        <w:t xml:space="preserve"> </w:t>
      </w:r>
      <w:r w:rsidR="00C873E4">
        <w:rPr>
          <w:lang w:val="en-IN"/>
        </w:rPr>
        <w:t>&amp; they get incentivized</w:t>
      </w:r>
      <w:r w:rsidR="00F71B20">
        <w:rPr>
          <w:lang w:val="en-IN"/>
        </w:rPr>
        <w:t xml:space="preserve"> in S</w:t>
      </w:r>
      <w:r w:rsidR="00627AE6">
        <w:rPr>
          <w:lang w:val="en-IN"/>
        </w:rPr>
        <w:t>TEEM</w:t>
      </w:r>
      <w:r w:rsidR="00F71B20">
        <w:rPr>
          <w:lang w:val="en-IN"/>
        </w:rPr>
        <w:t xml:space="preserve"> token</w:t>
      </w:r>
      <w:r w:rsidR="00AB53E1">
        <w:rPr>
          <w:lang w:val="en-IN"/>
        </w:rPr>
        <w:t>s</w:t>
      </w:r>
      <w:r w:rsidR="00C873E4">
        <w:rPr>
          <w:lang w:val="en-IN"/>
        </w:rPr>
        <w:t xml:space="preserve"> based on </w:t>
      </w:r>
      <w:r w:rsidR="00D755B9">
        <w:rPr>
          <w:lang w:val="en-IN"/>
        </w:rPr>
        <w:t>creativity</w:t>
      </w:r>
      <w:r w:rsidR="00446995">
        <w:rPr>
          <w:lang w:val="en-IN"/>
        </w:rPr>
        <w:t xml:space="preserve"> </w:t>
      </w:r>
      <w:r w:rsidR="005114B3">
        <w:rPr>
          <w:lang w:val="en-IN"/>
        </w:rPr>
        <w:t xml:space="preserve">(with </w:t>
      </w:r>
      <w:r w:rsidR="00D529C1">
        <w:rPr>
          <w:lang w:val="en-IN"/>
        </w:rPr>
        <w:t xml:space="preserve">no </w:t>
      </w:r>
      <w:r w:rsidR="005114B3">
        <w:rPr>
          <w:lang w:val="en-IN"/>
        </w:rPr>
        <w:t xml:space="preserve">plagiarism) </w:t>
      </w:r>
      <w:r w:rsidR="00446995">
        <w:rPr>
          <w:lang w:val="en-IN"/>
        </w:rPr>
        <w:t>by a community Bot.</w:t>
      </w:r>
      <w:r w:rsidR="00E752CB">
        <w:rPr>
          <w:lang w:val="en-IN"/>
        </w:rPr>
        <w:t xml:space="preserve"> </w:t>
      </w:r>
      <w:r w:rsidR="00E752CB" w:rsidRPr="0015327A">
        <w:rPr>
          <w:u w:val="single"/>
          <w:lang w:val="en-IN"/>
        </w:rPr>
        <w:t>Language used</w:t>
      </w:r>
      <w:r w:rsidR="00E752CB">
        <w:rPr>
          <w:lang w:val="en-IN"/>
        </w:rPr>
        <w:t>:</w:t>
      </w:r>
      <w:r w:rsidR="001377D5">
        <w:rPr>
          <w:lang w:val="en-IN"/>
        </w:rPr>
        <w:t xml:space="preserve"> Markdown,</w:t>
      </w:r>
      <w:r w:rsidR="00E752CB">
        <w:rPr>
          <w:lang w:val="en-IN"/>
        </w:rPr>
        <w:t xml:space="preserve"> Python.</w:t>
      </w:r>
    </w:p>
    <w:p w14:paraId="7E5B97BA" w14:textId="77777777" w:rsidR="00874FA2" w:rsidRDefault="00874FA2" w:rsidP="00201C56">
      <w:pPr>
        <w:jc w:val="both"/>
        <w:rPr>
          <w:lang w:val="en-IN"/>
        </w:rPr>
      </w:pPr>
      <w:r>
        <w:rPr>
          <w:lang w:val="en-IN"/>
        </w:rPr>
        <w:t>Data Science</w:t>
      </w:r>
    </w:p>
    <w:p w14:paraId="1AD8AAD1" w14:textId="77777777" w:rsidR="004F2DE9" w:rsidRPr="004F2DE9" w:rsidRDefault="004F2DE9" w:rsidP="00201C56">
      <w:pPr>
        <w:pStyle w:val="Default"/>
        <w:numPr>
          <w:ilvl w:val="0"/>
          <w:numId w:val="1"/>
        </w:numPr>
        <w:jc w:val="both"/>
        <w:rPr>
          <w:sz w:val="22"/>
          <w:szCs w:val="22"/>
        </w:rPr>
      </w:pPr>
      <w:r w:rsidRPr="004F2DE9">
        <w:rPr>
          <w:sz w:val="22"/>
          <w:szCs w:val="22"/>
          <w:lang w:val="en-IN"/>
        </w:rPr>
        <w:t xml:space="preserve">Created </w:t>
      </w:r>
      <w:r w:rsidR="00994A7A" w:rsidRPr="004F2DE9">
        <w:rPr>
          <w:sz w:val="22"/>
          <w:szCs w:val="22"/>
          <w:lang w:val="en-IN"/>
        </w:rPr>
        <w:t>a software called ‘</w:t>
      </w:r>
      <w:proofErr w:type="spellStart"/>
      <w:r w:rsidR="00994A7A" w:rsidRPr="004F2DE9">
        <w:rPr>
          <w:sz w:val="22"/>
          <w:szCs w:val="22"/>
          <w:lang w:val="en-IN"/>
        </w:rPr>
        <w:t>AutoPlot</w:t>
      </w:r>
      <w:proofErr w:type="spellEnd"/>
      <w:r w:rsidR="00994A7A" w:rsidRPr="004F2DE9">
        <w:rPr>
          <w:sz w:val="22"/>
          <w:szCs w:val="22"/>
          <w:lang w:val="en-IN"/>
        </w:rPr>
        <w:t xml:space="preserve">’ </w:t>
      </w:r>
      <w:r w:rsidR="00D35A9D" w:rsidRPr="004F2DE9">
        <w:rPr>
          <w:sz w:val="22"/>
          <w:szCs w:val="22"/>
          <w:lang w:val="en-IN"/>
        </w:rPr>
        <w:t xml:space="preserve">for </w:t>
      </w:r>
      <w:r w:rsidRPr="004F2DE9">
        <w:rPr>
          <w:sz w:val="22"/>
          <w:szCs w:val="22"/>
          <w:lang w:val="en-IN"/>
        </w:rPr>
        <w:t xml:space="preserve">generating </w:t>
      </w:r>
      <w:r w:rsidR="00CE5FDE">
        <w:rPr>
          <w:sz w:val="22"/>
          <w:szCs w:val="22"/>
          <w:lang w:val="en-IN"/>
        </w:rPr>
        <w:t xml:space="preserve">interactive </w:t>
      </w:r>
      <w:r w:rsidRPr="004F2DE9">
        <w:rPr>
          <w:sz w:val="22"/>
          <w:szCs w:val="22"/>
          <w:lang w:val="en-IN"/>
        </w:rPr>
        <w:t xml:space="preserve">plots </w:t>
      </w:r>
      <w:r w:rsidR="0031190D">
        <w:rPr>
          <w:sz w:val="22"/>
          <w:szCs w:val="22"/>
          <w:lang w:val="en-IN"/>
        </w:rPr>
        <w:t xml:space="preserve">(with hovering feature) </w:t>
      </w:r>
      <w:r w:rsidRPr="004F2DE9">
        <w:rPr>
          <w:sz w:val="22"/>
          <w:szCs w:val="22"/>
          <w:lang w:val="en-IN"/>
        </w:rPr>
        <w:t xml:space="preserve">automatically from the </w:t>
      </w:r>
      <w:r w:rsidR="00DF42E4">
        <w:rPr>
          <w:sz w:val="22"/>
          <w:szCs w:val="22"/>
          <w:lang w:val="en-IN"/>
        </w:rPr>
        <w:t xml:space="preserve">big data maintained in Excel and reduced the time from 30 mins (earlier) to 3 seconds (now). </w:t>
      </w:r>
      <w:r w:rsidR="006C5306">
        <w:rPr>
          <w:sz w:val="22"/>
          <w:szCs w:val="22"/>
          <w:lang w:val="en-IN"/>
        </w:rPr>
        <w:t>Also, created a dashboard</w:t>
      </w:r>
      <w:r w:rsidR="00DF3599">
        <w:rPr>
          <w:sz w:val="22"/>
          <w:szCs w:val="22"/>
          <w:lang w:val="en-IN"/>
        </w:rPr>
        <w:t xml:space="preserve"> on web browser</w:t>
      </w:r>
      <w:r w:rsidR="006C5306">
        <w:rPr>
          <w:sz w:val="22"/>
          <w:szCs w:val="22"/>
          <w:lang w:val="en-IN"/>
        </w:rPr>
        <w:t xml:space="preserve">. </w:t>
      </w:r>
      <w:r w:rsidR="00DF42E4" w:rsidRPr="00D650F9">
        <w:rPr>
          <w:sz w:val="22"/>
          <w:szCs w:val="22"/>
          <w:u w:val="single"/>
          <w:lang w:val="en-IN"/>
        </w:rPr>
        <w:t>Language used</w:t>
      </w:r>
      <w:r w:rsidR="00DF42E4">
        <w:rPr>
          <w:sz w:val="22"/>
          <w:szCs w:val="22"/>
          <w:lang w:val="en-IN"/>
        </w:rPr>
        <w:t>: Python, VB</w:t>
      </w:r>
      <w:r w:rsidR="00105D6F">
        <w:rPr>
          <w:sz w:val="22"/>
          <w:szCs w:val="22"/>
          <w:lang w:val="en-IN"/>
        </w:rPr>
        <w:t>A</w:t>
      </w:r>
      <w:r w:rsidR="00DF42E4">
        <w:rPr>
          <w:sz w:val="22"/>
          <w:szCs w:val="22"/>
          <w:lang w:val="en-IN"/>
        </w:rPr>
        <w:t>,</w:t>
      </w:r>
      <w:r w:rsidR="009131BC">
        <w:rPr>
          <w:sz w:val="22"/>
          <w:szCs w:val="22"/>
          <w:lang w:val="en-IN"/>
        </w:rPr>
        <w:t xml:space="preserve"> Bash, Batch</w:t>
      </w:r>
      <w:r w:rsidR="00BC125F">
        <w:rPr>
          <w:sz w:val="22"/>
          <w:szCs w:val="22"/>
          <w:lang w:val="en-IN"/>
        </w:rPr>
        <w:t>.</w:t>
      </w:r>
    </w:p>
    <w:p w14:paraId="051DCB4D" w14:textId="77777777" w:rsidR="005E0625" w:rsidRDefault="005E35C6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Created a </w:t>
      </w:r>
      <w:r w:rsidR="005E0625">
        <w:rPr>
          <w:lang w:val="en-IN"/>
        </w:rPr>
        <w:t xml:space="preserve">3D Plot </w:t>
      </w:r>
      <w:r>
        <w:rPr>
          <w:lang w:val="en-IN"/>
        </w:rPr>
        <w:t xml:space="preserve">for data analytics </w:t>
      </w:r>
      <w:r w:rsidR="0072672E">
        <w:rPr>
          <w:lang w:val="en-IN"/>
        </w:rPr>
        <w:t>related to Semiconductor devices with yield</w:t>
      </w:r>
      <w:r w:rsidR="00C94DE7">
        <w:rPr>
          <w:lang w:val="en-IN"/>
        </w:rPr>
        <w:t>,</w:t>
      </w:r>
      <w:r w:rsidR="00513972">
        <w:rPr>
          <w:lang w:val="en-IN"/>
        </w:rPr>
        <w:t xml:space="preserve"> which is visualizable </w:t>
      </w:r>
      <w:r w:rsidR="00C14ADB">
        <w:rPr>
          <w:lang w:val="en-IN"/>
        </w:rPr>
        <w:t>with modern-UI</w:t>
      </w:r>
      <w:r w:rsidR="00BD3990">
        <w:rPr>
          <w:lang w:val="en-IN"/>
        </w:rPr>
        <w:t xml:space="preserve"> level</w:t>
      </w:r>
      <w:r w:rsidR="00C14ADB">
        <w:rPr>
          <w:lang w:val="en-IN"/>
        </w:rPr>
        <w:t>.</w:t>
      </w:r>
      <w:r w:rsidR="00513972">
        <w:rPr>
          <w:lang w:val="en-IN"/>
        </w:rPr>
        <w:t xml:space="preserve"> </w:t>
      </w:r>
      <w:r w:rsidR="00BF3C6E" w:rsidRPr="00D650F9">
        <w:rPr>
          <w:szCs w:val="22"/>
          <w:u w:val="single"/>
          <w:lang w:val="en-IN"/>
        </w:rPr>
        <w:t>Language used</w:t>
      </w:r>
      <w:r w:rsidR="00BF3C6E">
        <w:rPr>
          <w:szCs w:val="22"/>
          <w:lang w:val="en-IN"/>
        </w:rPr>
        <w:t>: Python, VBA</w:t>
      </w:r>
      <w:r w:rsidR="00BC125F">
        <w:rPr>
          <w:szCs w:val="22"/>
          <w:lang w:val="en-IN"/>
        </w:rPr>
        <w:t>.</w:t>
      </w:r>
    </w:p>
    <w:p w14:paraId="630D055D" w14:textId="77777777" w:rsidR="005E0625" w:rsidRDefault="00724E2B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Prepared a data analysis report on updating an Excel form from datasets fetched from Outlook mail.</w:t>
      </w:r>
      <w:r w:rsidR="00766C95" w:rsidRPr="00766C95">
        <w:rPr>
          <w:lang w:val="en-IN"/>
        </w:rPr>
        <w:t xml:space="preserve"> </w:t>
      </w:r>
      <w:r w:rsidR="00766C95" w:rsidRPr="0015327A">
        <w:rPr>
          <w:u w:val="single"/>
          <w:lang w:val="en-IN"/>
        </w:rPr>
        <w:t>Language used</w:t>
      </w:r>
      <w:r w:rsidR="00766C95">
        <w:rPr>
          <w:lang w:val="en-IN"/>
        </w:rPr>
        <w:t>: Python.</w:t>
      </w:r>
    </w:p>
    <w:p w14:paraId="0593AA10" w14:textId="77777777" w:rsidR="00DB4485" w:rsidRDefault="00874C77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mage files (formats: dot, </w:t>
      </w:r>
      <w:proofErr w:type="spellStart"/>
      <w:r>
        <w:rPr>
          <w:lang w:val="en-IN"/>
        </w:rPr>
        <w:t>png</w:t>
      </w:r>
      <w:proofErr w:type="spellEnd"/>
      <w:r>
        <w:rPr>
          <w:lang w:val="en-IN"/>
        </w:rPr>
        <w:t xml:space="preserve">) generation from </w:t>
      </w:r>
      <w:r w:rsidR="00E5544D">
        <w:rPr>
          <w:lang w:val="en-IN"/>
        </w:rPr>
        <w:t xml:space="preserve">fetched </w:t>
      </w:r>
      <w:r>
        <w:rPr>
          <w:lang w:val="en-IN"/>
        </w:rPr>
        <w:t>data in Excel file.</w:t>
      </w:r>
      <w:r w:rsidR="008D4409">
        <w:rPr>
          <w:lang w:val="en-IN"/>
        </w:rPr>
        <w:t xml:space="preserve"> </w:t>
      </w:r>
      <w:r w:rsidR="008D4409" w:rsidRPr="0015327A">
        <w:rPr>
          <w:u w:val="single"/>
          <w:lang w:val="en-IN"/>
        </w:rPr>
        <w:t>Language used</w:t>
      </w:r>
      <w:r w:rsidR="008D4409">
        <w:rPr>
          <w:lang w:val="en-IN"/>
        </w:rPr>
        <w:t>: Python.</w:t>
      </w:r>
    </w:p>
    <w:p w14:paraId="0CEFE329" w14:textId="77777777" w:rsidR="00DB4485" w:rsidRDefault="002820F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Fetching of accounts &amp; timestamp of Twitter posts with tags </w:t>
      </w:r>
      <w:r w:rsidRPr="00C972F1">
        <w:rPr>
          <w:i/>
          <w:iCs/>
          <w:lang w:val="en-IN"/>
        </w:rPr>
        <w:t>#libya</w:t>
      </w:r>
      <w:r>
        <w:rPr>
          <w:lang w:val="en-IN"/>
        </w:rPr>
        <w:t>.</w:t>
      </w:r>
      <w:r w:rsidR="00385C5C" w:rsidRPr="00385C5C">
        <w:rPr>
          <w:lang w:val="en-IN"/>
        </w:rPr>
        <w:t xml:space="preserve"> </w:t>
      </w:r>
      <w:r w:rsidR="00385C5C" w:rsidRPr="0015327A">
        <w:rPr>
          <w:u w:val="single"/>
          <w:lang w:val="en-IN"/>
        </w:rPr>
        <w:t>Language used</w:t>
      </w:r>
      <w:r w:rsidR="00385C5C">
        <w:rPr>
          <w:lang w:val="en-IN"/>
        </w:rPr>
        <w:t>: Python.</w:t>
      </w:r>
    </w:p>
    <w:p w14:paraId="69EA49F9" w14:textId="77777777" w:rsidR="001E7693" w:rsidRDefault="00220A19" w:rsidP="001E7693">
      <w:pPr>
        <w:pStyle w:val="ListParagraph"/>
        <w:numPr>
          <w:ilvl w:val="0"/>
          <w:numId w:val="1"/>
        </w:numPr>
        <w:jc w:val="both"/>
        <w:rPr>
          <w:lang w:val="en-IN"/>
        </w:rPr>
      </w:pPr>
      <w:r w:rsidRPr="00220A19">
        <w:rPr>
          <w:lang w:val="en-IN"/>
        </w:rPr>
        <w:t>Extract a specific data from</w:t>
      </w:r>
      <w:r w:rsidR="007F4C32">
        <w:rPr>
          <w:lang w:val="en-IN"/>
        </w:rPr>
        <w:t xml:space="preserve"> </w:t>
      </w:r>
      <w:r w:rsidR="00F137F3">
        <w:rPr>
          <w:lang w:val="en-IN"/>
        </w:rPr>
        <w:t xml:space="preserve">a file (format: </w:t>
      </w:r>
      <w:proofErr w:type="spellStart"/>
      <w:r w:rsidRPr="00220A19">
        <w:rPr>
          <w:lang w:val="en-IN"/>
        </w:rPr>
        <w:t>msr</w:t>
      </w:r>
      <w:proofErr w:type="spellEnd"/>
      <w:r w:rsidR="00F137F3">
        <w:rPr>
          <w:lang w:val="en-IN"/>
        </w:rPr>
        <w:t>)</w:t>
      </w:r>
      <w:r w:rsidR="00645F13">
        <w:rPr>
          <w:lang w:val="en-IN"/>
        </w:rPr>
        <w:t xml:space="preserve"> and </w:t>
      </w:r>
      <w:r w:rsidRPr="00220A19">
        <w:rPr>
          <w:lang w:val="en-IN"/>
        </w:rPr>
        <w:t xml:space="preserve">replace a specific line in </w:t>
      </w:r>
      <w:r w:rsidR="00211DA8">
        <w:rPr>
          <w:lang w:val="en-IN"/>
        </w:rPr>
        <w:t xml:space="preserve">another file (format: </w:t>
      </w:r>
      <w:r w:rsidRPr="00220A19">
        <w:rPr>
          <w:lang w:val="en-IN"/>
        </w:rPr>
        <w:t>.001</w:t>
      </w:r>
      <w:r w:rsidR="00211DA8">
        <w:rPr>
          <w:lang w:val="en-IN"/>
        </w:rPr>
        <w:t>)</w:t>
      </w:r>
      <w:r w:rsidR="003C17D4">
        <w:rPr>
          <w:lang w:val="en-IN"/>
        </w:rPr>
        <w:t xml:space="preserve">. </w:t>
      </w:r>
      <w:r w:rsidR="003C17D4" w:rsidRPr="003C17D4">
        <w:rPr>
          <w:lang w:val="en-IN"/>
        </w:rPr>
        <w:t>Replace coordinates in a file with a desired value</w:t>
      </w:r>
      <w:r w:rsidR="00672D68">
        <w:rPr>
          <w:lang w:val="en-IN"/>
        </w:rPr>
        <w:t xml:space="preserve"> and r</w:t>
      </w:r>
      <w:r w:rsidR="003C17D4" w:rsidRPr="003C17D4">
        <w:rPr>
          <w:lang w:val="en-IN"/>
        </w:rPr>
        <w:t>epeat the same for thousands of files present in a directory. </w:t>
      </w:r>
      <w:r w:rsidR="001E7693" w:rsidRPr="0015327A">
        <w:rPr>
          <w:u w:val="single"/>
          <w:lang w:val="en-IN"/>
        </w:rPr>
        <w:t>Language used</w:t>
      </w:r>
      <w:r w:rsidR="001E7693">
        <w:rPr>
          <w:lang w:val="en-IN"/>
        </w:rPr>
        <w:t>: Python.</w:t>
      </w:r>
    </w:p>
    <w:p w14:paraId="5C24CA7E" w14:textId="77777777" w:rsidR="00220A19" w:rsidRPr="00A95C8C" w:rsidRDefault="0096609F" w:rsidP="00A95C8C">
      <w:pPr>
        <w:pStyle w:val="ListParagraph"/>
        <w:numPr>
          <w:ilvl w:val="0"/>
          <w:numId w:val="1"/>
        </w:numPr>
        <w:jc w:val="both"/>
        <w:rPr>
          <w:lang w:val="en-IN"/>
        </w:rPr>
      </w:pPr>
      <w:r w:rsidRPr="0096609F">
        <w:rPr>
          <w:lang w:val="en-IN"/>
        </w:rPr>
        <w:t xml:space="preserve">Renaming </w:t>
      </w:r>
      <w:r>
        <w:rPr>
          <w:lang w:val="en-IN"/>
        </w:rPr>
        <w:t xml:space="preserve">thousands of </w:t>
      </w:r>
      <w:r w:rsidRPr="0096609F">
        <w:rPr>
          <w:lang w:val="en-IN"/>
        </w:rPr>
        <w:t>file</w:t>
      </w:r>
      <w:r>
        <w:rPr>
          <w:lang w:val="en-IN"/>
        </w:rPr>
        <w:t>s</w:t>
      </w:r>
      <w:r w:rsidRPr="0096609F">
        <w:rPr>
          <w:lang w:val="en-IN"/>
        </w:rPr>
        <w:t xml:space="preserve"> based on</w:t>
      </w:r>
      <w:r w:rsidR="00FC5757">
        <w:rPr>
          <w:lang w:val="en-IN"/>
        </w:rPr>
        <w:t xml:space="preserve"> </w:t>
      </w:r>
      <w:r w:rsidR="00956F34">
        <w:rPr>
          <w:lang w:val="en-IN"/>
        </w:rPr>
        <w:t>5</w:t>
      </w:r>
      <w:r w:rsidR="00FC5757">
        <w:rPr>
          <w:lang w:val="en-IN"/>
        </w:rPr>
        <w:t xml:space="preserve"> </w:t>
      </w:r>
      <w:r w:rsidR="00923BF3">
        <w:rPr>
          <w:lang w:val="en-IN"/>
        </w:rPr>
        <w:t>parameters</w:t>
      </w:r>
      <w:r w:rsidR="00FC5757">
        <w:rPr>
          <w:lang w:val="en-IN"/>
        </w:rPr>
        <w:t xml:space="preserve"> available inside the file </w:t>
      </w:r>
      <w:r w:rsidRPr="0096609F">
        <w:rPr>
          <w:lang w:val="en-IN"/>
        </w:rPr>
        <w:t xml:space="preserve">at a particular </w:t>
      </w:r>
      <w:r>
        <w:rPr>
          <w:lang w:val="en-IN"/>
        </w:rPr>
        <w:t>directory.</w:t>
      </w:r>
      <w:r w:rsidR="00A95C8C">
        <w:rPr>
          <w:lang w:val="en-IN"/>
        </w:rPr>
        <w:t xml:space="preserve"> </w:t>
      </w:r>
      <w:r w:rsidR="00A95C8C" w:rsidRPr="0015327A">
        <w:rPr>
          <w:u w:val="single"/>
          <w:lang w:val="en-IN"/>
        </w:rPr>
        <w:t>Language used</w:t>
      </w:r>
      <w:r w:rsidR="00A95C8C">
        <w:rPr>
          <w:lang w:val="en-IN"/>
        </w:rPr>
        <w:t>: Python.</w:t>
      </w:r>
    </w:p>
    <w:p w14:paraId="0A793957" w14:textId="77777777" w:rsidR="00A95C8C" w:rsidRPr="00DB4485" w:rsidRDefault="00EF6BC2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Automatic rent agreement</w:t>
      </w:r>
      <w:r w:rsidR="00A26FA6">
        <w:rPr>
          <w:lang w:val="en-IN"/>
        </w:rPr>
        <w:t>s</w:t>
      </w:r>
      <w:r>
        <w:rPr>
          <w:lang w:val="en-IN"/>
        </w:rPr>
        <w:t xml:space="preserve"> </w:t>
      </w:r>
      <w:r w:rsidR="00A26FA6">
        <w:rPr>
          <w:lang w:val="en-IN"/>
        </w:rPr>
        <w:t xml:space="preserve">(Deposit Deduction, Rent Increase) </w:t>
      </w:r>
      <w:r>
        <w:rPr>
          <w:lang w:val="en-IN"/>
        </w:rPr>
        <w:t xml:space="preserve">generation for different tenants data (like name, </w:t>
      </w:r>
      <w:proofErr w:type="spellStart"/>
      <w:r>
        <w:rPr>
          <w:lang w:val="en-IN"/>
        </w:rPr>
        <w:t>startdate</w:t>
      </w:r>
      <w:proofErr w:type="spellEnd"/>
      <w:r>
        <w:rPr>
          <w:lang w:val="en-IN"/>
        </w:rPr>
        <w:t xml:space="preserve">, address, postcode) from Excel data </w:t>
      </w:r>
      <w:r w:rsidR="00A95C8C">
        <w:rPr>
          <w:lang w:val="en-IN"/>
        </w:rPr>
        <w:t xml:space="preserve">. </w:t>
      </w:r>
      <w:r w:rsidR="00A95C8C" w:rsidRPr="0015327A">
        <w:rPr>
          <w:u w:val="single"/>
          <w:lang w:val="en-IN"/>
        </w:rPr>
        <w:t>Language used</w:t>
      </w:r>
      <w:r w:rsidR="00A95C8C">
        <w:rPr>
          <w:lang w:val="en-IN"/>
        </w:rPr>
        <w:t>: Python.</w:t>
      </w:r>
    </w:p>
    <w:p w14:paraId="679971DB" w14:textId="77777777" w:rsidR="00F711DB" w:rsidRPr="000236DE" w:rsidRDefault="00F711DB" w:rsidP="00201C56">
      <w:pPr>
        <w:pStyle w:val="ListParagraph"/>
        <w:jc w:val="both"/>
        <w:rPr>
          <w:lang w:val="en-IN"/>
        </w:rPr>
      </w:pPr>
    </w:p>
    <w:p w14:paraId="04B1C1B1" w14:textId="77777777" w:rsidR="0070547A" w:rsidRDefault="0070547A" w:rsidP="00201C56">
      <w:pPr>
        <w:jc w:val="both"/>
        <w:rPr>
          <w:lang w:val="en-IN"/>
        </w:rPr>
      </w:pPr>
      <w:r>
        <w:rPr>
          <w:lang w:val="en-IN"/>
        </w:rPr>
        <w:t>Bot</w:t>
      </w:r>
    </w:p>
    <w:p w14:paraId="326062B1" w14:textId="77777777" w:rsidR="005E0625" w:rsidRDefault="007F1937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Built a Key Generator Bot called ‘</w:t>
      </w:r>
      <w:proofErr w:type="spellStart"/>
      <w:r>
        <w:rPr>
          <w:lang w:val="en-IN"/>
        </w:rPr>
        <w:t>KeyHub</w:t>
      </w:r>
      <w:proofErr w:type="spellEnd"/>
      <w:r>
        <w:rPr>
          <w:lang w:val="en-IN"/>
        </w:rPr>
        <w:t>’, where a user can buy license key for a set of products.</w:t>
      </w:r>
      <w:r w:rsidR="00013685">
        <w:rPr>
          <w:lang w:val="en-IN"/>
        </w:rPr>
        <w:t xml:space="preserve"> The key usage is continuously monitored along with exact location obtained through reverse-geocoding of coordinates.</w:t>
      </w:r>
      <w:r w:rsidR="00716D40" w:rsidRPr="00716D40">
        <w:rPr>
          <w:lang w:val="en-IN"/>
        </w:rPr>
        <w:t xml:space="preserve"> </w:t>
      </w:r>
      <w:r w:rsidR="00716D40" w:rsidRPr="0015327A">
        <w:rPr>
          <w:u w:val="single"/>
          <w:lang w:val="en-IN"/>
        </w:rPr>
        <w:t>Language used</w:t>
      </w:r>
      <w:r w:rsidR="00716D40">
        <w:rPr>
          <w:lang w:val="en-IN"/>
        </w:rPr>
        <w:t>: Python, Bash.</w:t>
      </w:r>
    </w:p>
    <w:p w14:paraId="36B6ED67" w14:textId="3A33859F" w:rsidR="00E442C7" w:rsidRPr="00D4232C" w:rsidRDefault="00716D40" w:rsidP="00D4232C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Created a Bot called ‘LEO’</w:t>
      </w:r>
      <w:r w:rsidR="00915C82">
        <w:rPr>
          <w:lang w:val="en-IN"/>
        </w:rPr>
        <w:t xml:space="preserve"> which allows a user to get dog images based on their saved breed as preference and also featured to load random dog images.</w:t>
      </w:r>
      <w:r w:rsidR="00AB5DBA">
        <w:rPr>
          <w:lang w:val="en-IN"/>
        </w:rPr>
        <w:t xml:space="preserve"> A donation programme feature was </w:t>
      </w:r>
      <w:r w:rsidR="00AB5DBA">
        <w:rPr>
          <w:lang w:val="en-IN"/>
        </w:rPr>
        <w:lastRenderedPageBreak/>
        <w:t>also added which then allowed dog lovers to donate money directly to the Dog Welfare centres.</w:t>
      </w:r>
      <w:r w:rsidR="00D4232C">
        <w:rPr>
          <w:lang w:val="en-IN"/>
        </w:rPr>
        <w:t xml:space="preserve"> </w:t>
      </w:r>
      <w:r w:rsidR="00D4232C" w:rsidRPr="0015327A">
        <w:rPr>
          <w:u w:val="single"/>
          <w:lang w:val="en-IN"/>
        </w:rPr>
        <w:t>Language used</w:t>
      </w:r>
      <w:r w:rsidR="00D4232C">
        <w:rPr>
          <w:lang w:val="en-IN"/>
        </w:rPr>
        <w:t>: Python, Bash.</w:t>
      </w:r>
      <w:r w:rsidR="00AB5DBA" w:rsidRPr="00D4232C">
        <w:rPr>
          <w:lang w:val="en-IN"/>
        </w:rPr>
        <w:t xml:space="preserve"> </w:t>
      </w:r>
      <w:r w:rsidR="00915C82" w:rsidRPr="00D4232C">
        <w:rPr>
          <w:lang w:val="en-IN"/>
        </w:rPr>
        <w:t xml:space="preserve"> </w:t>
      </w:r>
    </w:p>
    <w:p w14:paraId="22BE5EBD" w14:textId="58697963" w:rsidR="005E0625" w:rsidRPr="00EB4B30" w:rsidRDefault="00FA211C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Created a general purpose Quiz bot with MCQs, Image,</w:t>
      </w:r>
      <w:r w:rsidR="00925F3A">
        <w:rPr>
          <w:lang w:val="en-IN"/>
        </w:rPr>
        <w:t xml:space="preserve"> Audio, GIF, Video, features</w:t>
      </w:r>
      <w:r>
        <w:rPr>
          <w:lang w:val="en-IN"/>
        </w:rPr>
        <w:t xml:space="preserve"> for </w:t>
      </w:r>
      <w:r w:rsidR="00E9246B">
        <w:rPr>
          <w:lang w:val="en-IN"/>
        </w:rPr>
        <w:t>any topic</w:t>
      </w:r>
      <w:r>
        <w:rPr>
          <w:lang w:val="en-IN"/>
        </w:rPr>
        <w:t xml:space="preserve"> where </w:t>
      </w:r>
      <w:r w:rsidR="00E9246B">
        <w:rPr>
          <w:lang w:val="en-IN"/>
        </w:rPr>
        <w:t>a teacher/School/College c</w:t>
      </w:r>
      <w:r>
        <w:rPr>
          <w:lang w:val="en-IN"/>
        </w:rPr>
        <w:t>an</w:t>
      </w:r>
      <w:r w:rsidR="00E9246B">
        <w:rPr>
          <w:lang w:val="en-IN"/>
        </w:rPr>
        <w:t xml:space="preserve"> conduct exam</w:t>
      </w:r>
      <w:r>
        <w:rPr>
          <w:lang w:val="en-IN"/>
        </w:rPr>
        <w:t xml:space="preserve"> </w:t>
      </w:r>
      <w:r w:rsidR="00E9246B">
        <w:rPr>
          <w:lang w:val="en-IN"/>
        </w:rPr>
        <w:t>for their students.</w:t>
      </w:r>
      <w:r w:rsidR="00925F3A">
        <w:rPr>
          <w:lang w:val="en-IN"/>
        </w:rPr>
        <w:t xml:space="preserve"> Addition of proper examining of subjective types is </w:t>
      </w:r>
      <w:r w:rsidR="00800C5D">
        <w:rPr>
          <w:lang w:val="en-IN"/>
        </w:rPr>
        <w:t>to be added into the Bot.</w:t>
      </w:r>
      <w:r w:rsidR="00C82C0C">
        <w:rPr>
          <w:lang w:val="en-IN"/>
        </w:rPr>
        <w:t xml:space="preserve"> </w:t>
      </w:r>
      <w:r w:rsidR="00C82C0C" w:rsidRPr="0015327A">
        <w:rPr>
          <w:u w:val="single"/>
          <w:lang w:val="en-IN"/>
        </w:rPr>
        <w:t>Language used</w:t>
      </w:r>
      <w:r w:rsidR="00C82C0C">
        <w:rPr>
          <w:lang w:val="en-IN"/>
        </w:rPr>
        <w:t>: Python, Bash.</w:t>
      </w:r>
      <w:r w:rsidR="00C82C0C" w:rsidRPr="00D4232C">
        <w:rPr>
          <w:lang w:val="en-IN"/>
        </w:rPr>
        <w:t xml:space="preserve">  </w:t>
      </w:r>
    </w:p>
    <w:p w14:paraId="7C4535B9" w14:textId="77777777" w:rsidR="0070547A" w:rsidRDefault="0070547A" w:rsidP="00201C56">
      <w:pPr>
        <w:jc w:val="both"/>
        <w:rPr>
          <w:lang w:val="en-IN"/>
        </w:rPr>
      </w:pPr>
    </w:p>
    <w:p w14:paraId="062AFBD6" w14:textId="77777777" w:rsidR="00874FA2" w:rsidRDefault="00874FA2" w:rsidP="00201C56">
      <w:pPr>
        <w:jc w:val="both"/>
        <w:rPr>
          <w:lang w:val="en-IN"/>
        </w:rPr>
      </w:pPr>
      <w:r>
        <w:rPr>
          <w:lang w:val="en-IN"/>
        </w:rPr>
        <w:t>Leadership</w:t>
      </w:r>
      <w:r w:rsidR="007B28CD">
        <w:rPr>
          <w:lang w:val="en-IN"/>
        </w:rPr>
        <w:t xml:space="preserve"> &amp; Achievements</w:t>
      </w:r>
    </w:p>
    <w:p w14:paraId="3A0BFD82" w14:textId="77777777" w:rsidR="000D5274" w:rsidRDefault="008F317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n 2018, </w:t>
      </w:r>
      <w:r w:rsidR="000D5274">
        <w:rPr>
          <w:lang w:val="en-IN"/>
        </w:rPr>
        <w:t xml:space="preserve">I was the </w:t>
      </w:r>
      <w:r w:rsidR="00AA15A1">
        <w:rPr>
          <w:lang w:val="en-IN"/>
        </w:rPr>
        <w:t xml:space="preserve">founding team member as </w:t>
      </w:r>
      <w:r w:rsidR="000D5274">
        <w:rPr>
          <w:lang w:val="en-IN"/>
        </w:rPr>
        <w:t xml:space="preserve">CTO of a </w:t>
      </w:r>
      <w:r w:rsidR="000D5274" w:rsidRPr="000D5274">
        <w:rPr>
          <w:lang w:val="en-IN"/>
        </w:rPr>
        <w:t>blockchain-based mobility platform that seeks to decentralize the ride-hailing ecosystem.</w:t>
      </w:r>
      <w:r w:rsidR="00841B7A">
        <w:rPr>
          <w:lang w:val="en-IN"/>
        </w:rPr>
        <w:t xml:space="preserve"> I managed 10 core team members with developers, designers, content writers</w:t>
      </w:r>
      <w:r>
        <w:rPr>
          <w:lang w:val="en-IN"/>
        </w:rPr>
        <w:t xml:space="preserve"> successfully.</w:t>
      </w:r>
    </w:p>
    <w:p w14:paraId="790949FA" w14:textId="77777777" w:rsidR="008F3171" w:rsidRDefault="008F317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</w:t>
      </w:r>
      <w:r w:rsidR="0039297C">
        <w:rPr>
          <w:lang w:val="en-IN"/>
        </w:rPr>
        <w:t xml:space="preserve">was sponsored </w:t>
      </w:r>
      <w:r w:rsidR="00D05A09">
        <w:rPr>
          <w:lang w:val="en-IN"/>
        </w:rPr>
        <w:t>to represent</w:t>
      </w:r>
      <w:r>
        <w:rPr>
          <w:lang w:val="en-IN"/>
        </w:rPr>
        <w:t xml:space="preserve"> </w:t>
      </w:r>
      <w:hyperlink r:id="rId5" w:history="1">
        <w:r w:rsidRPr="008F3171">
          <w:rPr>
            <w:rStyle w:val="Hyperlink"/>
            <w:lang w:val="en-IN"/>
          </w:rPr>
          <w:t>DRIFE</w:t>
        </w:r>
      </w:hyperlink>
      <w:r>
        <w:rPr>
          <w:lang w:val="en-IN"/>
        </w:rPr>
        <w:t xml:space="preserve"> a</w:t>
      </w:r>
      <w:r w:rsidR="00100B18">
        <w:rPr>
          <w:lang w:val="en-IN"/>
        </w:rPr>
        <w:t xml:space="preserve">s CTO in </w:t>
      </w:r>
      <w:hyperlink r:id="rId6" w:history="1">
        <w:r w:rsidR="00100B18" w:rsidRPr="00334E5B">
          <w:rPr>
            <w:rStyle w:val="Hyperlink"/>
            <w:lang w:val="en-IN"/>
          </w:rPr>
          <w:t>World Blockchain Summit</w:t>
        </w:r>
      </w:hyperlink>
      <w:r w:rsidR="002C24DB">
        <w:rPr>
          <w:lang w:val="en-IN"/>
        </w:rPr>
        <w:t xml:space="preserve"> (WBS)</w:t>
      </w:r>
      <w:r w:rsidR="00100B18">
        <w:rPr>
          <w:lang w:val="en-IN"/>
        </w:rPr>
        <w:t xml:space="preserve"> held at Dubai in October, 2018</w:t>
      </w:r>
      <w:r w:rsidR="005F758C">
        <w:rPr>
          <w:lang w:val="en-IN"/>
        </w:rPr>
        <w:t>, where I pitched to around 35 investors from worldwide</w:t>
      </w:r>
      <w:r w:rsidR="00D05A09">
        <w:rPr>
          <w:lang w:val="en-IN"/>
        </w:rPr>
        <w:t xml:space="preserve"> and </w:t>
      </w:r>
      <w:r w:rsidR="000D3E0E">
        <w:rPr>
          <w:lang w:val="en-IN"/>
        </w:rPr>
        <w:t>ranked as</w:t>
      </w:r>
      <w:r w:rsidR="004D2DFD">
        <w:rPr>
          <w:lang w:val="en-IN"/>
        </w:rPr>
        <w:t xml:space="preserve"> the best start-up in utility tokens category.</w:t>
      </w:r>
    </w:p>
    <w:p w14:paraId="7467EF48" w14:textId="77777777" w:rsidR="002C24DB" w:rsidRDefault="002C24DB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am managing </w:t>
      </w:r>
      <w:r w:rsidR="00FB6857">
        <w:rPr>
          <w:lang w:val="en-IN"/>
        </w:rPr>
        <w:t xml:space="preserve">the largest Semiconductor community over Telegram via a </w:t>
      </w:r>
      <w:hyperlink r:id="rId7" w:history="1">
        <w:r w:rsidR="00FB6857" w:rsidRPr="00DE7A3F">
          <w:rPr>
            <w:rStyle w:val="Hyperlink"/>
            <w:lang w:val="en-IN"/>
          </w:rPr>
          <w:t>channel</w:t>
        </w:r>
      </w:hyperlink>
      <w:r w:rsidR="00FB6857">
        <w:rPr>
          <w:lang w:val="en-IN"/>
        </w:rPr>
        <w:t>.</w:t>
      </w:r>
      <w:r w:rsidR="003956F9">
        <w:rPr>
          <w:lang w:val="en-IN"/>
        </w:rPr>
        <w:t xml:space="preserve"> In future, a blockchain-based Chatbot – ‘</w:t>
      </w:r>
      <w:r w:rsidR="006845A7">
        <w:rPr>
          <w:lang w:val="en-IN"/>
        </w:rPr>
        <w:t>SEMION</w:t>
      </w:r>
      <w:r w:rsidR="003956F9">
        <w:rPr>
          <w:lang w:val="en-IN"/>
        </w:rPr>
        <w:t>’</w:t>
      </w:r>
      <w:r w:rsidR="00A9009F">
        <w:rPr>
          <w:lang w:val="en-IN"/>
        </w:rPr>
        <w:t xml:space="preserve"> with customized user experience,</w:t>
      </w:r>
      <w:r w:rsidR="003956F9">
        <w:rPr>
          <w:lang w:val="en-IN"/>
        </w:rPr>
        <w:t xml:space="preserve"> is </w:t>
      </w:r>
      <w:r w:rsidR="00D17A98">
        <w:rPr>
          <w:lang w:val="en-IN"/>
        </w:rPr>
        <w:t xml:space="preserve">promised </w:t>
      </w:r>
      <w:r w:rsidR="003956F9">
        <w:rPr>
          <w:lang w:val="en-IN"/>
        </w:rPr>
        <w:t xml:space="preserve">to be released </w:t>
      </w:r>
      <w:r w:rsidR="00D17A98">
        <w:rPr>
          <w:lang w:val="en-IN"/>
        </w:rPr>
        <w:t xml:space="preserve">on Telegram </w:t>
      </w:r>
      <w:r w:rsidR="00D54715">
        <w:rPr>
          <w:lang w:val="en-IN"/>
        </w:rPr>
        <w:t xml:space="preserve">and </w:t>
      </w:r>
      <w:r w:rsidR="00D17A98">
        <w:rPr>
          <w:lang w:val="en-IN"/>
        </w:rPr>
        <w:t xml:space="preserve">subscription fee related </w:t>
      </w:r>
      <w:r w:rsidR="00D54715">
        <w:rPr>
          <w:lang w:val="en-IN"/>
        </w:rPr>
        <w:t xml:space="preserve">feedback </w:t>
      </w:r>
      <w:r w:rsidR="000E6371">
        <w:rPr>
          <w:lang w:val="en-IN"/>
        </w:rPr>
        <w:t>also taken</w:t>
      </w:r>
      <w:r w:rsidR="003956F9">
        <w:rPr>
          <w:lang w:val="en-IN"/>
        </w:rPr>
        <w:t xml:space="preserve"> </w:t>
      </w:r>
      <w:r w:rsidR="00D54715">
        <w:rPr>
          <w:lang w:val="en-IN"/>
        </w:rPr>
        <w:t xml:space="preserve">via </w:t>
      </w:r>
      <w:r w:rsidR="003956F9">
        <w:rPr>
          <w:lang w:val="en-IN"/>
        </w:rPr>
        <w:t>polls</w:t>
      </w:r>
      <w:r w:rsidR="0051277F">
        <w:rPr>
          <w:lang w:val="en-IN"/>
        </w:rPr>
        <w:t xml:space="preserve"> conducted</w:t>
      </w:r>
      <w:r w:rsidR="00D210D1">
        <w:rPr>
          <w:lang w:val="en-IN"/>
        </w:rPr>
        <w:t xml:space="preserve"> within</w:t>
      </w:r>
      <w:r w:rsidR="007F7F5C">
        <w:rPr>
          <w:lang w:val="en-IN"/>
        </w:rPr>
        <w:t xml:space="preserve"> the community</w:t>
      </w:r>
      <w:r w:rsidR="003956F9">
        <w:rPr>
          <w:lang w:val="en-IN"/>
        </w:rPr>
        <w:t>.</w:t>
      </w:r>
    </w:p>
    <w:p w14:paraId="525399E9" w14:textId="77777777" w:rsidR="0020778B" w:rsidRDefault="00C55F9A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provide online education services through my Udemy account – </w:t>
      </w:r>
      <w:hyperlink r:id="rId8" w:history="1">
        <w:proofErr w:type="spellStart"/>
        <w:r w:rsidRPr="00174F18">
          <w:rPr>
            <w:rStyle w:val="Hyperlink"/>
            <w:lang w:val="en-IN"/>
          </w:rPr>
          <w:t>Block.Hub</w:t>
        </w:r>
        <w:proofErr w:type="spellEnd"/>
        <w:r w:rsidRPr="00174F18">
          <w:rPr>
            <w:rStyle w:val="Hyperlink"/>
            <w:lang w:val="en-IN"/>
          </w:rPr>
          <w:t xml:space="preserve"> Academy</w:t>
        </w:r>
      </w:hyperlink>
      <w:r>
        <w:rPr>
          <w:lang w:val="en-IN"/>
        </w:rPr>
        <w:t xml:space="preserve"> which has a total of 170 students enrolled for 4 courses.</w:t>
      </w:r>
    </w:p>
    <w:p w14:paraId="6C446A1E" w14:textId="77777777" w:rsidR="00A267EF" w:rsidRDefault="00A267E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am also available as a mentor for </w:t>
      </w:r>
      <w:r w:rsidR="0053087D">
        <w:rPr>
          <w:lang w:val="en-IN"/>
        </w:rPr>
        <w:t xml:space="preserve">topics related to </w:t>
      </w:r>
      <w:r>
        <w:rPr>
          <w:lang w:val="en-IN"/>
        </w:rPr>
        <w:t>Blockchain</w:t>
      </w:r>
      <w:r w:rsidR="00A27FB4">
        <w:rPr>
          <w:lang w:val="en-IN"/>
        </w:rPr>
        <w:t xml:space="preserve"> </w:t>
      </w:r>
      <w:r w:rsidR="0053087D">
        <w:rPr>
          <w:lang w:val="en-IN"/>
        </w:rPr>
        <w:t xml:space="preserve">(EOS, NFT, </w:t>
      </w:r>
      <w:proofErr w:type="spellStart"/>
      <w:r w:rsidR="0053087D">
        <w:rPr>
          <w:lang w:val="en-IN"/>
        </w:rPr>
        <w:t>DeFi</w:t>
      </w:r>
      <w:proofErr w:type="spellEnd"/>
      <w:r w:rsidR="00A27FB4">
        <w:rPr>
          <w:lang w:val="en-IN"/>
        </w:rPr>
        <w:t>, Ethereum</w:t>
      </w:r>
      <w:r w:rsidR="0053087D">
        <w:rPr>
          <w:lang w:val="en-IN"/>
        </w:rPr>
        <w:t xml:space="preserve">) via </w:t>
      </w:r>
      <w:hyperlink r:id="rId9" w:history="1">
        <w:r w:rsidR="0053087D" w:rsidRPr="0053087D">
          <w:rPr>
            <w:rStyle w:val="Hyperlink"/>
            <w:lang w:val="en-IN"/>
          </w:rPr>
          <w:t>Fiverr</w:t>
        </w:r>
      </w:hyperlink>
      <w:r>
        <w:rPr>
          <w:lang w:val="en-IN"/>
        </w:rPr>
        <w:t xml:space="preserve"> for 4 people as of now.</w:t>
      </w:r>
    </w:p>
    <w:p w14:paraId="17A7DF03" w14:textId="77777777" w:rsidR="008B2CDD" w:rsidRDefault="008B2CDD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Maintain one of the highest starred </w:t>
      </w:r>
      <w:proofErr w:type="spellStart"/>
      <w:r>
        <w:rPr>
          <w:lang w:val="en-IN"/>
        </w:rPr>
        <w:t>Github</w:t>
      </w:r>
      <w:proofErr w:type="spellEnd"/>
      <w:r>
        <w:rPr>
          <w:lang w:val="en-IN"/>
        </w:rPr>
        <w:t xml:space="preserve"> repositories in EOSIO Ecosystem.</w:t>
      </w:r>
      <w:r w:rsidR="00086BDF">
        <w:rPr>
          <w:lang w:val="en-IN"/>
        </w:rPr>
        <w:t xml:space="preserve"> </w:t>
      </w:r>
      <w:hyperlink r:id="rId10" w:history="1">
        <w:r w:rsidR="00086BDF" w:rsidRPr="00086BDF">
          <w:rPr>
            <w:rStyle w:val="Hyperlink"/>
            <w:lang w:val="en-IN"/>
          </w:rPr>
          <w:t>Repo</w:t>
        </w:r>
      </w:hyperlink>
    </w:p>
    <w:p w14:paraId="1E232EF6" w14:textId="77777777" w:rsidR="008B2CDD" w:rsidRDefault="00086BD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have published many </w:t>
      </w:r>
      <w:r w:rsidR="005620E5">
        <w:rPr>
          <w:lang w:val="en-IN"/>
        </w:rPr>
        <w:t xml:space="preserve">thoughtful </w:t>
      </w:r>
      <w:r>
        <w:rPr>
          <w:lang w:val="en-IN"/>
        </w:rPr>
        <w:t xml:space="preserve">articles related to Blockchain, Data Science on </w:t>
      </w:r>
      <w:hyperlink r:id="rId11" w:history="1">
        <w:r w:rsidRPr="00086BDF">
          <w:rPr>
            <w:rStyle w:val="Hyperlink"/>
            <w:lang w:val="en-IN"/>
          </w:rPr>
          <w:t>Medium</w:t>
        </w:r>
      </w:hyperlink>
    </w:p>
    <w:p w14:paraId="46CD6809" w14:textId="77777777" w:rsidR="005C3E46" w:rsidRPr="0020778B" w:rsidRDefault="005C3E46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was a regular technical content creator </w:t>
      </w:r>
      <w:r w:rsidR="00C873E4">
        <w:rPr>
          <w:lang w:val="en-IN"/>
        </w:rPr>
        <w:t xml:space="preserve">for a community called </w:t>
      </w:r>
      <w:hyperlink r:id="rId12" w:history="1">
        <w:r w:rsidR="00C873E4" w:rsidRPr="00C873E4">
          <w:rPr>
            <w:rStyle w:val="Hyperlink"/>
            <w:lang w:val="en-IN"/>
          </w:rPr>
          <w:t>Utopian</w:t>
        </w:r>
      </w:hyperlink>
      <w:r w:rsidR="00C873E4">
        <w:rPr>
          <w:lang w:val="en-IN"/>
        </w:rPr>
        <w:t xml:space="preserve"> </w:t>
      </w:r>
      <w:r w:rsidR="003B430E">
        <w:rPr>
          <w:lang w:val="en-IN"/>
        </w:rPr>
        <w:t xml:space="preserve">on </w:t>
      </w:r>
      <w:hyperlink r:id="rId13" w:history="1">
        <w:proofErr w:type="spellStart"/>
        <w:r w:rsidRPr="005C3E46">
          <w:rPr>
            <w:rStyle w:val="Hyperlink"/>
            <w:lang w:val="en-IN"/>
          </w:rPr>
          <w:t>Steemit</w:t>
        </w:r>
        <w:proofErr w:type="spellEnd"/>
      </w:hyperlink>
      <w:r>
        <w:rPr>
          <w:lang w:val="en-IN"/>
        </w:rPr>
        <w:t>– An incentivized social platform</w:t>
      </w:r>
      <w:r w:rsidR="00D9107D">
        <w:rPr>
          <w:lang w:val="en-IN"/>
        </w:rPr>
        <w:t xml:space="preserve"> on </w:t>
      </w:r>
      <w:hyperlink r:id="rId14" w:history="1">
        <w:proofErr w:type="spellStart"/>
        <w:r w:rsidR="00D9107D" w:rsidRPr="0055681C">
          <w:rPr>
            <w:rStyle w:val="Hyperlink"/>
            <w:lang w:val="en-IN"/>
          </w:rPr>
          <w:t>Steem</w:t>
        </w:r>
        <w:proofErr w:type="spellEnd"/>
      </w:hyperlink>
      <w:r w:rsidR="00D9107D">
        <w:rPr>
          <w:lang w:val="en-IN"/>
        </w:rPr>
        <w:t xml:space="preserve"> Blockchain.</w:t>
      </w:r>
    </w:p>
    <w:p w14:paraId="511D04D9" w14:textId="77777777" w:rsidR="0070547A" w:rsidRDefault="0070547A" w:rsidP="00201C56">
      <w:pPr>
        <w:jc w:val="both"/>
        <w:rPr>
          <w:lang w:val="en-IN"/>
        </w:rPr>
      </w:pPr>
    </w:p>
    <w:p w14:paraId="614FE208" w14:textId="77777777" w:rsidR="0070547A" w:rsidRPr="00874FA2" w:rsidRDefault="0070547A" w:rsidP="00201C56">
      <w:pPr>
        <w:jc w:val="both"/>
        <w:rPr>
          <w:lang w:val="en-IN"/>
        </w:rPr>
      </w:pPr>
    </w:p>
    <w:sectPr w:rsidR="0070547A" w:rsidRPr="00874FA2" w:rsidSect="00BE1F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FF4857"/>
    <w:multiLevelType w:val="hybridMultilevel"/>
    <w:tmpl w:val="C66CCE7E"/>
    <w:lvl w:ilvl="0" w:tplc="CFC691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tDAzMzU0NTWwMLFU0lEKTi0uzszPAykwrgUAeTlNkiwAAAA="/>
  </w:docVars>
  <w:rsids>
    <w:rsidRoot w:val="00D6649E"/>
    <w:rsid w:val="000079D9"/>
    <w:rsid w:val="00013685"/>
    <w:rsid w:val="000236DE"/>
    <w:rsid w:val="000255C0"/>
    <w:rsid w:val="00032FBF"/>
    <w:rsid w:val="000340D4"/>
    <w:rsid w:val="00036BD2"/>
    <w:rsid w:val="00054D14"/>
    <w:rsid w:val="00076131"/>
    <w:rsid w:val="00085DC8"/>
    <w:rsid w:val="00086BDF"/>
    <w:rsid w:val="00087D1E"/>
    <w:rsid w:val="000A6856"/>
    <w:rsid w:val="000B1221"/>
    <w:rsid w:val="000B219C"/>
    <w:rsid w:val="000B730C"/>
    <w:rsid w:val="000C0FB0"/>
    <w:rsid w:val="000C1216"/>
    <w:rsid w:val="000D03BE"/>
    <w:rsid w:val="000D3E0E"/>
    <w:rsid w:val="000D5274"/>
    <w:rsid w:val="000E2CD5"/>
    <w:rsid w:val="000E6371"/>
    <w:rsid w:val="00100B18"/>
    <w:rsid w:val="0010114D"/>
    <w:rsid w:val="00101A02"/>
    <w:rsid w:val="001051AC"/>
    <w:rsid w:val="00105D6F"/>
    <w:rsid w:val="00107147"/>
    <w:rsid w:val="00131329"/>
    <w:rsid w:val="001346AB"/>
    <w:rsid w:val="001377D5"/>
    <w:rsid w:val="00144466"/>
    <w:rsid w:val="00144CC0"/>
    <w:rsid w:val="0015327A"/>
    <w:rsid w:val="00164905"/>
    <w:rsid w:val="00174F18"/>
    <w:rsid w:val="00180B38"/>
    <w:rsid w:val="001814C5"/>
    <w:rsid w:val="00186131"/>
    <w:rsid w:val="001919D7"/>
    <w:rsid w:val="00196441"/>
    <w:rsid w:val="001A1AB6"/>
    <w:rsid w:val="001A3FE2"/>
    <w:rsid w:val="001C0374"/>
    <w:rsid w:val="001C0C92"/>
    <w:rsid w:val="001E7693"/>
    <w:rsid w:val="001F0130"/>
    <w:rsid w:val="001F7E9D"/>
    <w:rsid w:val="00201963"/>
    <w:rsid w:val="00201C56"/>
    <w:rsid w:val="0020778B"/>
    <w:rsid w:val="00211DA8"/>
    <w:rsid w:val="00214E81"/>
    <w:rsid w:val="00220A19"/>
    <w:rsid w:val="002462D5"/>
    <w:rsid w:val="00250CFD"/>
    <w:rsid w:val="00254C0E"/>
    <w:rsid w:val="0027402F"/>
    <w:rsid w:val="00280591"/>
    <w:rsid w:val="002820F5"/>
    <w:rsid w:val="00286042"/>
    <w:rsid w:val="00294200"/>
    <w:rsid w:val="002A3D86"/>
    <w:rsid w:val="002A5C11"/>
    <w:rsid w:val="002B0A2A"/>
    <w:rsid w:val="002C04B4"/>
    <w:rsid w:val="002C24DB"/>
    <w:rsid w:val="002D4D40"/>
    <w:rsid w:val="002D5570"/>
    <w:rsid w:val="002D6D10"/>
    <w:rsid w:val="002E2105"/>
    <w:rsid w:val="002E218D"/>
    <w:rsid w:val="00300532"/>
    <w:rsid w:val="003070E1"/>
    <w:rsid w:val="0031190D"/>
    <w:rsid w:val="00311C55"/>
    <w:rsid w:val="00312412"/>
    <w:rsid w:val="00313264"/>
    <w:rsid w:val="0031630E"/>
    <w:rsid w:val="00323F09"/>
    <w:rsid w:val="00325912"/>
    <w:rsid w:val="00334E5B"/>
    <w:rsid w:val="00351B9C"/>
    <w:rsid w:val="003545E0"/>
    <w:rsid w:val="00374D60"/>
    <w:rsid w:val="003756DC"/>
    <w:rsid w:val="0038359F"/>
    <w:rsid w:val="00385C5C"/>
    <w:rsid w:val="0039297C"/>
    <w:rsid w:val="003956F9"/>
    <w:rsid w:val="00395D59"/>
    <w:rsid w:val="003B1AA7"/>
    <w:rsid w:val="003B430E"/>
    <w:rsid w:val="003C17D4"/>
    <w:rsid w:val="003D3731"/>
    <w:rsid w:val="003F49EE"/>
    <w:rsid w:val="00446995"/>
    <w:rsid w:val="00452254"/>
    <w:rsid w:val="004538E4"/>
    <w:rsid w:val="00454103"/>
    <w:rsid w:val="0047090E"/>
    <w:rsid w:val="00472800"/>
    <w:rsid w:val="00484C4E"/>
    <w:rsid w:val="00494B3E"/>
    <w:rsid w:val="00495088"/>
    <w:rsid w:val="004C3E5C"/>
    <w:rsid w:val="004D2DFD"/>
    <w:rsid w:val="004E4621"/>
    <w:rsid w:val="004F16D6"/>
    <w:rsid w:val="004F1720"/>
    <w:rsid w:val="004F2DE9"/>
    <w:rsid w:val="00503FBC"/>
    <w:rsid w:val="00506B7C"/>
    <w:rsid w:val="005114B3"/>
    <w:rsid w:val="0051277F"/>
    <w:rsid w:val="00513972"/>
    <w:rsid w:val="00522D25"/>
    <w:rsid w:val="0053087D"/>
    <w:rsid w:val="00540E36"/>
    <w:rsid w:val="0055681C"/>
    <w:rsid w:val="005620E5"/>
    <w:rsid w:val="0057417C"/>
    <w:rsid w:val="00576FC7"/>
    <w:rsid w:val="00581D23"/>
    <w:rsid w:val="005C3E46"/>
    <w:rsid w:val="005D10FE"/>
    <w:rsid w:val="005D352E"/>
    <w:rsid w:val="005D70AD"/>
    <w:rsid w:val="005E0625"/>
    <w:rsid w:val="005E35C6"/>
    <w:rsid w:val="005F758C"/>
    <w:rsid w:val="005F7CED"/>
    <w:rsid w:val="0061476E"/>
    <w:rsid w:val="00627AE6"/>
    <w:rsid w:val="00636AFD"/>
    <w:rsid w:val="00636E77"/>
    <w:rsid w:val="00641679"/>
    <w:rsid w:val="0064375C"/>
    <w:rsid w:val="00645F13"/>
    <w:rsid w:val="00646834"/>
    <w:rsid w:val="0065611F"/>
    <w:rsid w:val="00672D68"/>
    <w:rsid w:val="006845A7"/>
    <w:rsid w:val="0069212E"/>
    <w:rsid w:val="00692F0C"/>
    <w:rsid w:val="006A581E"/>
    <w:rsid w:val="006B05DF"/>
    <w:rsid w:val="006B2554"/>
    <w:rsid w:val="006C4A31"/>
    <w:rsid w:val="006C4E8D"/>
    <w:rsid w:val="006C5306"/>
    <w:rsid w:val="006E05B1"/>
    <w:rsid w:val="006E07EE"/>
    <w:rsid w:val="006E4283"/>
    <w:rsid w:val="006F11B7"/>
    <w:rsid w:val="0070547A"/>
    <w:rsid w:val="00716D40"/>
    <w:rsid w:val="00724E2B"/>
    <w:rsid w:val="0072672E"/>
    <w:rsid w:val="00745668"/>
    <w:rsid w:val="007509B8"/>
    <w:rsid w:val="00753AA5"/>
    <w:rsid w:val="00766C95"/>
    <w:rsid w:val="0077103D"/>
    <w:rsid w:val="00774804"/>
    <w:rsid w:val="00780BA9"/>
    <w:rsid w:val="00790183"/>
    <w:rsid w:val="007B28CD"/>
    <w:rsid w:val="007B5087"/>
    <w:rsid w:val="007B7E7A"/>
    <w:rsid w:val="007C37EE"/>
    <w:rsid w:val="007C7E92"/>
    <w:rsid w:val="007E00DD"/>
    <w:rsid w:val="007E42DD"/>
    <w:rsid w:val="007E4494"/>
    <w:rsid w:val="007F1937"/>
    <w:rsid w:val="007F4AA6"/>
    <w:rsid w:val="007F4C32"/>
    <w:rsid w:val="007F7F5C"/>
    <w:rsid w:val="00800C5D"/>
    <w:rsid w:val="0083450D"/>
    <w:rsid w:val="00841B7A"/>
    <w:rsid w:val="00850E46"/>
    <w:rsid w:val="00853B35"/>
    <w:rsid w:val="00874C77"/>
    <w:rsid w:val="00874FA2"/>
    <w:rsid w:val="008868B1"/>
    <w:rsid w:val="0089632E"/>
    <w:rsid w:val="008B2CDD"/>
    <w:rsid w:val="008B6F10"/>
    <w:rsid w:val="008C0544"/>
    <w:rsid w:val="008D3DF5"/>
    <w:rsid w:val="008D4409"/>
    <w:rsid w:val="008E409F"/>
    <w:rsid w:val="008E7CF5"/>
    <w:rsid w:val="008F3171"/>
    <w:rsid w:val="009130F9"/>
    <w:rsid w:val="009131BC"/>
    <w:rsid w:val="00915C82"/>
    <w:rsid w:val="00923BF3"/>
    <w:rsid w:val="009257E3"/>
    <w:rsid w:val="00925F3A"/>
    <w:rsid w:val="00935666"/>
    <w:rsid w:val="00956F34"/>
    <w:rsid w:val="0096609F"/>
    <w:rsid w:val="00973A69"/>
    <w:rsid w:val="00975157"/>
    <w:rsid w:val="00976A6F"/>
    <w:rsid w:val="00994A7A"/>
    <w:rsid w:val="0099558B"/>
    <w:rsid w:val="009A4E83"/>
    <w:rsid w:val="009B495F"/>
    <w:rsid w:val="009E14E8"/>
    <w:rsid w:val="009E418B"/>
    <w:rsid w:val="009E4CB8"/>
    <w:rsid w:val="009F46D8"/>
    <w:rsid w:val="009F6170"/>
    <w:rsid w:val="00A02ADF"/>
    <w:rsid w:val="00A21AB0"/>
    <w:rsid w:val="00A2451D"/>
    <w:rsid w:val="00A267EF"/>
    <w:rsid w:val="00A26FA6"/>
    <w:rsid w:val="00A27FB4"/>
    <w:rsid w:val="00A37722"/>
    <w:rsid w:val="00A40886"/>
    <w:rsid w:val="00A44580"/>
    <w:rsid w:val="00A46A3E"/>
    <w:rsid w:val="00A47C3C"/>
    <w:rsid w:val="00A603DA"/>
    <w:rsid w:val="00A62F81"/>
    <w:rsid w:val="00A73319"/>
    <w:rsid w:val="00A746A1"/>
    <w:rsid w:val="00A76617"/>
    <w:rsid w:val="00A80B30"/>
    <w:rsid w:val="00A832A3"/>
    <w:rsid w:val="00A9009F"/>
    <w:rsid w:val="00A9088C"/>
    <w:rsid w:val="00A95C8C"/>
    <w:rsid w:val="00AA15A1"/>
    <w:rsid w:val="00AA214C"/>
    <w:rsid w:val="00AB53E1"/>
    <w:rsid w:val="00AB5DBA"/>
    <w:rsid w:val="00AC6CF9"/>
    <w:rsid w:val="00AC7CAB"/>
    <w:rsid w:val="00AD3F66"/>
    <w:rsid w:val="00AE3E2F"/>
    <w:rsid w:val="00AE3FDB"/>
    <w:rsid w:val="00B23E45"/>
    <w:rsid w:val="00B6758D"/>
    <w:rsid w:val="00B770BF"/>
    <w:rsid w:val="00B83FAE"/>
    <w:rsid w:val="00B84E7A"/>
    <w:rsid w:val="00BA577E"/>
    <w:rsid w:val="00BB5CBB"/>
    <w:rsid w:val="00BB774E"/>
    <w:rsid w:val="00BC125F"/>
    <w:rsid w:val="00BC4777"/>
    <w:rsid w:val="00BD3990"/>
    <w:rsid w:val="00BD4236"/>
    <w:rsid w:val="00BD5C62"/>
    <w:rsid w:val="00BE1F74"/>
    <w:rsid w:val="00BF25A3"/>
    <w:rsid w:val="00BF3C6E"/>
    <w:rsid w:val="00C034FF"/>
    <w:rsid w:val="00C0681C"/>
    <w:rsid w:val="00C14ADB"/>
    <w:rsid w:val="00C15E1B"/>
    <w:rsid w:val="00C209F8"/>
    <w:rsid w:val="00C21A4C"/>
    <w:rsid w:val="00C23E97"/>
    <w:rsid w:val="00C25462"/>
    <w:rsid w:val="00C33ACC"/>
    <w:rsid w:val="00C55C96"/>
    <w:rsid w:val="00C55F9A"/>
    <w:rsid w:val="00C57560"/>
    <w:rsid w:val="00C6798B"/>
    <w:rsid w:val="00C82C0C"/>
    <w:rsid w:val="00C873E4"/>
    <w:rsid w:val="00C9347B"/>
    <w:rsid w:val="00C94DE7"/>
    <w:rsid w:val="00C972F1"/>
    <w:rsid w:val="00CE5FDE"/>
    <w:rsid w:val="00CF2903"/>
    <w:rsid w:val="00D05A09"/>
    <w:rsid w:val="00D1670A"/>
    <w:rsid w:val="00D17A98"/>
    <w:rsid w:val="00D210D1"/>
    <w:rsid w:val="00D35A9D"/>
    <w:rsid w:val="00D404DF"/>
    <w:rsid w:val="00D4232C"/>
    <w:rsid w:val="00D529C1"/>
    <w:rsid w:val="00D54715"/>
    <w:rsid w:val="00D5635A"/>
    <w:rsid w:val="00D650F9"/>
    <w:rsid w:val="00D6649E"/>
    <w:rsid w:val="00D73F47"/>
    <w:rsid w:val="00D755B9"/>
    <w:rsid w:val="00D80E7F"/>
    <w:rsid w:val="00D860B3"/>
    <w:rsid w:val="00D87628"/>
    <w:rsid w:val="00D9107D"/>
    <w:rsid w:val="00D9143B"/>
    <w:rsid w:val="00D9561F"/>
    <w:rsid w:val="00D97C80"/>
    <w:rsid w:val="00DA177A"/>
    <w:rsid w:val="00DA5E5F"/>
    <w:rsid w:val="00DB4485"/>
    <w:rsid w:val="00DB7E87"/>
    <w:rsid w:val="00DC2CA5"/>
    <w:rsid w:val="00DE20CE"/>
    <w:rsid w:val="00DE7A3F"/>
    <w:rsid w:val="00DF13F2"/>
    <w:rsid w:val="00DF20B2"/>
    <w:rsid w:val="00DF3599"/>
    <w:rsid w:val="00DF3CFE"/>
    <w:rsid w:val="00DF42E4"/>
    <w:rsid w:val="00E07F70"/>
    <w:rsid w:val="00E22653"/>
    <w:rsid w:val="00E24B27"/>
    <w:rsid w:val="00E25EE0"/>
    <w:rsid w:val="00E442C7"/>
    <w:rsid w:val="00E5544D"/>
    <w:rsid w:val="00E60696"/>
    <w:rsid w:val="00E60BDD"/>
    <w:rsid w:val="00E742BB"/>
    <w:rsid w:val="00E74C3F"/>
    <w:rsid w:val="00E752CB"/>
    <w:rsid w:val="00E9246B"/>
    <w:rsid w:val="00E9462B"/>
    <w:rsid w:val="00EA0EFE"/>
    <w:rsid w:val="00EA3476"/>
    <w:rsid w:val="00EB4B30"/>
    <w:rsid w:val="00EC43A6"/>
    <w:rsid w:val="00EF22E0"/>
    <w:rsid w:val="00EF6BC2"/>
    <w:rsid w:val="00EF7A9C"/>
    <w:rsid w:val="00F029B3"/>
    <w:rsid w:val="00F137F3"/>
    <w:rsid w:val="00F2220D"/>
    <w:rsid w:val="00F33F66"/>
    <w:rsid w:val="00F42D5D"/>
    <w:rsid w:val="00F6082F"/>
    <w:rsid w:val="00F60AAB"/>
    <w:rsid w:val="00F66649"/>
    <w:rsid w:val="00F70CCB"/>
    <w:rsid w:val="00F711DB"/>
    <w:rsid w:val="00F71B20"/>
    <w:rsid w:val="00F7265D"/>
    <w:rsid w:val="00F77070"/>
    <w:rsid w:val="00F9624F"/>
    <w:rsid w:val="00FA211C"/>
    <w:rsid w:val="00FA4B87"/>
    <w:rsid w:val="00FB6857"/>
    <w:rsid w:val="00FC2F8D"/>
    <w:rsid w:val="00FC5757"/>
    <w:rsid w:val="00FF7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0BD83"/>
  <w15:docId w15:val="{E43107C8-F89B-4696-8EF8-F379F658E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F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9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317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3171"/>
    <w:rPr>
      <w:color w:val="605E5C"/>
      <w:shd w:val="clear" w:color="auto" w:fill="E1DFDD"/>
    </w:rPr>
  </w:style>
  <w:style w:type="paragraph" w:customStyle="1" w:styleId="Default">
    <w:name w:val="Default"/>
    <w:rsid w:val="004F2D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my.com/user/blockhub/" TargetMode="External"/><Relationship Id="rId13" Type="http://schemas.openxmlformats.org/officeDocument/2006/relationships/hyperlink" Target="https://steemit.com/@abhi370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.me/semiconductor_learning" TargetMode="External"/><Relationship Id="rId12" Type="http://schemas.openxmlformats.org/officeDocument/2006/relationships/hyperlink" Target="https://steemit.com/@utopian-io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tresconglobal.com/conferences/blockchain/" TargetMode="External"/><Relationship Id="rId11" Type="http://schemas.openxmlformats.org/officeDocument/2006/relationships/hyperlink" Target="https://abhi3700.medium.com/" TargetMode="External"/><Relationship Id="rId5" Type="http://schemas.openxmlformats.org/officeDocument/2006/relationships/hyperlink" Target="https://www.drife.io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hub.com/abhi3700/My_Learning_EO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iverr.com/abhijitroy294/teach-eos-blockchain-online" TargetMode="External"/><Relationship Id="rId14" Type="http://schemas.openxmlformats.org/officeDocument/2006/relationships/hyperlink" Target="https://steem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3</Pages>
  <Words>1238</Words>
  <Characters>706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jit</dc:creator>
  <cp:lastModifiedBy>abhijit roy</cp:lastModifiedBy>
  <cp:revision>352</cp:revision>
  <dcterms:created xsi:type="dcterms:W3CDTF">2021-06-18T09:33:00Z</dcterms:created>
  <dcterms:modified xsi:type="dcterms:W3CDTF">2021-06-19T15:12:00Z</dcterms:modified>
</cp:coreProperties>
</file>